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665C" w:rsidRDefault="00E8428D" w:rsidP="00A777A3">
      <w:pPr>
        <w:ind w:right="9"/>
      </w:pPr>
      <w:r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20B5F4" wp14:editId="11F131ED">
                <wp:simplePos x="0" y="0"/>
                <wp:positionH relativeFrom="column">
                  <wp:posOffset>1405890</wp:posOffset>
                </wp:positionH>
                <wp:positionV relativeFrom="paragraph">
                  <wp:posOffset>1404620</wp:posOffset>
                </wp:positionV>
                <wp:extent cx="5029200" cy="83439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9200" cy="83439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alpha val="78824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74DD" w:rsidRDefault="00A574DD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b/>
                                <w:color w:val="C00000"/>
                                <w:sz w:val="22"/>
                              </w:rPr>
                            </w:pPr>
                          </w:p>
                          <w:p w:rsidR="009D7A49" w:rsidRPr="00E92623" w:rsidRDefault="009D7A49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b/>
                                <w:color w:val="002060"/>
                                <w:sz w:val="22"/>
                              </w:rPr>
                            </w:pPr>
                            <w:r w:rsidRPr="00E92623">
                              <w:rPr>
                                <w:rFonts w:ascii="Arial" w:hAnsi="Arial" w:cs="Arial"/>
                                <w:b/>
                                <w:color w:val="002060"/>
                                <w:sz w:val="22"/>
                              </w:rPr>
                              <w:sym w:font="Wingdings" w:char="F026"/>
                            </w:r>
                            <w:r w:rsidRPr="00E92623">
                              <w:rPr>
                                <w:rFonts w:ascii="Arial" w:hAnsi="Arial" w:cs="Arial"/>
                                <w:b/>
                                <w:color w:val="002060"/>
                                <w:sz w:val="22"/>
                              </w:rPr>
                              <w:t xml:space="preserve"> </w:t>
                            </w:r>
                            <w:r w:rsidR="004D1CBA" w:rsidRPr="00E92623">
                              <w:rPr>
                                <w:rFonts w:ascii="Arial" w:hAnsi="Arial" w:cs="Arial"/>
                                <w:b/>
                                <w:color w:val="002060"/>
                                <w:sz w:val="22"/>
                              </w:rPr>
                              <w:t>TRÌNH ĐỘ HỌC VẤN</w:t>
                            </w:r>
                          </w:p>
                          <w:p w:rsidR="009D7A49" w:rsidRPr="005B524E" w:rsidRDefault="00B71EA7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 xml:space="preserve">+ </w:t>
                            </w:r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2011-2014: </w:t>
                            </w:r>
                            <w:proofErr w:type="spellStart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>Trường</w:t>
                            </w:r>
                            <w:proofErr w:type="spellEnd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>Đại</w:t>
                            </w:r>
                            <w:proofErr w:type="spellEnd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>học</w:t>
                            </w:r>
                            <w:proofErr w:type="spellEnd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>Ngoại</w:t>
                            </w:r>
                            <w:proofErr w:type="spellEnd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>Thương</w:t>
                            </w:r>
                            <w:proofErr w:type="spellEnd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>.</w:t>
                            </w:r>
                          </w:p>
                          <w:p w:rsidR="009D7A49" w:rsidRPr="00685BB8" w:rsidRDefault="009D7A49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  <w:lang w:val="vi-VN"/>
                              </w:rPr>
                            </w:pPr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                   </w:t>
                            </w:r>
                            <w:r w:rsidR="0059639C">
                              <w:rPr>
                                <w:rFonts w:ascii="Arial" w:hAnsi="Arial" w:cs="Arial"/>
                                <w:sz w:val="22"/>
                                <w:lang w:val="vi-VN"/>
                              </w:rPr>
                              <w:t xml:space="preserve">  </w:t>
                            </w:r>
                            <w:r w:rsidRPr="00685BB8">
                              <w:rPr>
                                <w:rFonts w:ascii="Arial" w:hAnsi="Arial" w:cs="Arial"/>
                                <w:sz w:val="22"/>
                                <w:lang w:val="vi-VN"/>
                              </w:rPr>
                              <w:t>Chuyên ngành Kinh tế đối ngoại. Tốt nghiệp loại Giỏi.</w:t>
                            </w:r>
                          </w:p>
                          <w:p w:rsidR="009D7A49" w:rsidRPr="00685BB8" w:rsidRDefault="00B71EA7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  <w:lang w:val="vi-VN"/>
                              </w:rPr>
                            </w:pPr>
                            <w:r w:rsidRPr="00685BB8">
                              <w:rPr>
                                <w:rFonts w:ascii="Arial" w:hAnsi="Arial" w:cs="Arial"/>
                                <w:sz w:val="22"/>
                                <w:lang w:val="vi-VN"/>
                              </w:rPr>
                              <w:t xml:space="preserve">+ </w:t>
                            </w:r>
                            <w:r w:rsidR="009D7A49" w:rsidRPr="00685BB8">
                              <w:rPr>
                                <w:rFonts w:ascii="Arial" w:hAnsi="Arial" w:cs="Arial"/>
                                <w:sz w:val="22"/>
                                <w:lang w:val="vi-VN"/>
                              </w:rPr>
                              <w:t>2014: Bằng Tiếng Nhật N3</w:t>
                            </w:r>
                          </w:p>
                          <w:p w:rsidR="009D7A49" w:rsidRDefault="00B71EA7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 xml:space="preserve">+ </w:t>
                            </w:r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2013: Bằng IELTS 7.0, </w:t>
                            </w:r>
                            <w:proofErr w:type="spellStart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>Tín</w:t>
                            </w:r>
                            <w:proofErr w:type="spellEnd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>chỉ</w:t>
                            </w:r>
                            <w:proofErr w:type="spellEnd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tin </w:t>
                            </w:r>
                            <w:proofErr w:type="spellStart"/>
                            <w:r w:rsidR="009D7A49" w:rsidRPr="005B524E">
                              <w:rPr>
                                <w:rFonts w:ascii="Arial" w:hAnsi="Arial" w:cs="Arial"/>
                                <w:sz w:val="22"/>
                              </w:rPr>
                              <w:t>học</w:t>
                            </w:r>
                            <w:proofErr w:type="spellEnd"/>
                          </w:p>
                          <w:p w:rsidR="00A574DD" w:rsidRPr="005B524E" w:rsidRDefault="00A574DD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  <w:p w:rsidR="009D7A49" w:rsidRPr="00E92623" w:rsidRDefault="009D7A49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b/>
                                <w:color w:val="002060"/>
                                <w:sz w:val="22"/>
                              </w:rPr>
                            </w:pPr>
                            <w:r w:rsidRPr="00E92623">
                              <w:rPr>
                                <w:rFonts w:ascii="Arial" w:hAnsi="Arial" w:cs="Arial"/>
                                <w:b/>
                                <w:color w:val="002060"/>
                                <w:sz w:val="22"/>
                              </w:rPr>
                              <w:sym w:font="Wingdings" w:char="F026"/>
                            </w:r>
                            <w:r w:rsidR="004D1CBA" w:rsidRPr="00E92623">
                              <w:rPr>
                                <w:rFonts w:ascii="Arial" w:hAnsi="Arial" w:cs="Arial"/>
                                <w:b/>
                                <w:color w:val="002060"/>
                                <w:sz w:val="22"/>
                              </w:rPr>
                              <w:t xml:space="preserve"> KINH NGHIỆM LÀM VIỆC</w:t>
                            </w:r>
                          </w:p>
                          <w:p w:rsidR="005B524E" w:rsidRPr="00E92623" w:rsidRDefault="005B524E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</w:pPr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3/2106: </w:t>
                            </w:r>
                            <w:proofErr w:type="spellStart"/>
                            <w:r w:rsid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N</w:t>
                            </w:r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hận</w:t>
                            </w:r>
                            <w:proofErr w:type="spellEnd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làm</w:t>
                            </w:r>
                            <w:proofErr w:type="spellEnd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dịch</w:t>
                            </w:r>
                            <w:proofErr w:type="spellEnd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vụ</w:t>
                            </w:r>
                            <w:proofErr w:type="spellEnd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k</w:t>
                            </w:r>
                            <w:r w:rsid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ế</w:t>
                            </w:r>
                            <w:proofErr w:type="spellEnd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oán</w:t>
                            </w:r>
                            <w:proofErr w:type="spellEnd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cho</w:t>
                            </w:r>
                            <w:proofErr w:type="spellEnd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công</w:t>
                            </w:r>
                            <w:proofErr w:type="spellEnd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ty TNHH </w:t>
                            </w:r>
                            <w:proofErr w:type="spellStart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Đầu</w:t>
                            </w:r>
                            <w:proofErr w:type="spellEnd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ư</w:t>
                            </w:r>
                            <w:proofErr w:type="spellEnd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và</w:t>
                            </w:r>
                            <w:proofErr w:type="spellEnd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Phát</w:t>
                            </w:r>
                            <w:proofErr w:type="spellEnd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riển</w:t>
                            </w:r>
                            <w:proofErr w:type="spellEnd"/>
                            <w:r w:rsidR="00A574DD"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TMA</w:t>
                            </w:r>
                          </w:p>
                          <w:p w:rsidR="00F62B8F" w:rsidRPr="005B524E" w:rsidRDefault="00F62B8F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+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Làm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hứng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ừ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kế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oán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ổng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hợp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và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báo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áo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huế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uối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năm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.</w:t>
                            </w:r>
                          </w:p>
                          <w:p w:rsidR="00F62B8F" w:rsidRPr="005B524E" w:rsidRDefault="00F62B8F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+ Liên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lạc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gắn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kết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với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người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hịu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rách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nhiệm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.</w:t>
                            </w:r>
                          </w:p>
                          <w:p w:rsidR="00F62B8F" w:rsidRPr="005B524E" w:rsidRDefault="00F62B8F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+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ổng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hợp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và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báo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áo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huế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để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heo</w:t>
                            </w:r>
                            <w:proofErr w:type="spellEnd"/>
                            <w:proofErr w:type="gram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dõi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ình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hìn</w:t>
                            </w:r>
                            <w:r w:rsidR="00926292" w:rsidRPr="005B524E">
                              <w:rPr>
                                <w:rFonts w:ascii="Arial" w:hAnsi="Arial" w:cs="Arial"/>
                                <w:sz w:val="22"/>
                              </w:rPr>
                              <w:t>h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nắm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bắt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hông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tin.</w:t>
                            </w:r>
                          </w:p>
                          <w:p w:rsidR="00F62B8F" w:rsidRPr="005B524E" w:rsidRDefault="00F62B8F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+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Kiểm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ra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lại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kỹ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àng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và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chi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iết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ránh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sai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sót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.</w:t>
                            </w:r>
                          </w:p>
                          <w:p w:rsidR="005B524E" w:rsidRPr="00B71839" w:rsidRDefault="00F62B8F" w:rsidP="00E8428D">
                            <w:pPr>
                              <w:shd w:val="clear" w:color="auto" w:fill="F2F2F2" w:themeFill="background1" w:themeFillShade="F2"/>
                              <w:ind w:left="180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proofErr w:type="spellStart"/>
                            <w:r w:rsidRPr="00B71839">
                              <w:rPr>
                                <w:rFonts w:ascii="Arial" w:hAnsi="Arial" w:cs="Arial"/>
                                <w:b/>
                                <w:sz w:val="22"/>
                              </w:rPr>
                              <w:t>Kết</w:t>
                            </w:r>
                            <w:proofErr w:type="spellEnd"/>
                            <w:r w:rsidRPr="00B71839">
                              <w:rPr>
                                <w:rFonts w:ascii="Arial" w:hAnsi="Arial" w:cs="Arial"/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B71839">
                              <w:rPr>
                                <w:rFonts w:ascii="Arial" w:hAnsi="Arial" w:cs="Arial"/>
                                <w:b/>
                                <w:sz w:val="22"/>
                              </w:rPr>
                              <w:t>quả</w:t>
                            </w:r>
                            <w:proofErr w:type="spellEnd"/>
                            <w:r w:rsidR="009753A6" w:rsidRPr="00B71839">
                              <w:rPr>
                                <w:rFonts w:ascii="Arial" w:hAnsi="Arial" w:cs="Arial"/>
                                <w:sz w:val="22"/>
                              </w:rPr>
                              <w:t>:</w:t>
                            </w:r>
                          </w:p>
                          <w:p w:rsidR="00F62B8F" w:rsidRDefault="00B71EA7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 xml:space="preserve">+ </w:t>
                            </w:r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Học </w:t>
                            </w:r>
                            <w:proofErr w:type="spellStart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hỏi</w:t>
                            </w:r>
                            <w:proofErr w:type="spellEnd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được</w:t>
                            </w:r>
                            <w:proofErr w:type="spellEnd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những</w:t>
                            </w:r>
                            <w:proofErr w:type="spellEnd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bước</w:t>
                            </w:r>
                            <w:proofErr w:type="spellEnd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chi </w:t>
                            </w:r>
                            <w:proofErr w:type="spellStart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tiết</w:t>
                            </w:r>
                            <w:proofErr w:type="spellEnd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khi</w:t>
                            </w:r>
                            <w:proofErr w:type="spellEnd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làm</w:t>
                            </w:r>
                            <w:proofErr w:type="spellEnd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chứng</w:t>
                            </w:r>
                            <w:proofErr w:type="spellEnd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từ</w:t>
                            </w:r>
                            <w:proofErr w:type="spellEnd"/>
                            <w:r w:rsid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và</w:t>
                            </w:r>
                            <w:proofErr w:type="spellEnd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báo</w:t>
                            </w:r>
                            <w:proofErr w:type="spellEnd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cáo</w:t>
                            </w:r>
                            <w:proofErr w:type="spellEnd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thuế</w:t>
                            </w:r>
                            <w:proofErr w:type="spellEnd"/>
                            <w:r w:rsidR="00F62B8F" w:rsidRPr="005B524E">
                              <w:rPr>
                                <w:rFonts w:ascii="Arial" w:hAnsi="Arial" w:cs="Arial"/>
                                <w:sz w:val="22"/>
                              </w:rPr>
                              <w:t>.</w:t>
                            </w:r>
                          </w:p>
                          <w:p w:rsidR="00685BB8" w:rsidRPr="00685BB8" w:rsidRDefault="00685BB8" w:rsidP="00685BB8">
                            <w:p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lang w:val="vi-VN"/>
                              </w:rPr>
                              <w:t xml:space="preserve">+ </w:t>
                            </w:r>
                            <w:bookmarkStart w:id="0" w:name="_GoBack"/>
                            <w:bookmarkEnd w:id="0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Học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ược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ách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xử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lý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ình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uống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hực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ế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hác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rong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ngành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ế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oán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như: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mất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óa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ơn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sai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hóa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đơn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kế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oán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tiền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lương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</w:rPr>
                              <w:t>…</w:t>
                            </w:r>
                          </w:p>
                          <w:p w:rsidR="00F62B8F" w:rsidRPr="00E8428D" w:rsidRDefault="00E8428D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>+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Sử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dụng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thành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thạo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phần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mềm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MISA.</w:t>
                            </w:r>
                          </w:p>
                          <w:p w:rsidR="00645AEE" w:rsidRPr="00E8428D" w:rsidRDefault="0059639C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</w:rPr>
                              <w:t xml:space="preserve">+ </w:t>
                            </w:r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Thành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thạo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quy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trình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thủ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tục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liên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quan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trong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ngành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thuế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và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kế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toán</w:t>
                            </w:r>
                            <w:proofErr w:type="spellEnd"/>
                            <w:r w:rsidR="00645AEE" w:rsidRPr="00E8428D">
                              <w:rPr>
                                <w:rFonts w:ascii="Arial" w:hAnsi="Arial" w:cs="Arial"/>
                                <w:sz w:val="22"/>
                              </w:rPr>
                              <w:t>.</w:t>
                            </w:r>
                          </w:p>
                          <w:p w:rsidR="00A574DD" w:rsidRPr="005B524E" w:rsidRDefault="00A574DD" w:rsidP="00E8428D">
                            <w:pPr>
                              <w:pStyle w:val="ListParagraph"/>
                              <w:shd w:val="clear" w:color="auto" w:fill="F2F2F2" w:themeFill="background1" w:themeFillShade="F2"/>
                              <w:ind w:left="180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  <w:p w:rsidR="00A574DD" w:rsidRDefault="00A574DD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b/>
                                <w:color w:val="C00000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C00000"/>
                                <w:sz w:val="22"/>
                              </w:rPr>
                              <w:t xml:space="preserve"> </w:t>
                            </w:r>
                            <w:r w:rsidR="00645AEE" w:rsidRPr="00E92623">
                              <w:rPr>
                                <w:rFonts w:ascii="Arial" w:hAnsi="Arial" w:cs="Arial"/>
                                <w:b/>
                                <w:color w:val="002060"/>
                                <w:sz w:val="22"/>
                              </w:rPr>
                              <w:sym w:font="Wingdings" w:char="F026"/>
                            </w:r>
                            <w:r w:rsidR="00645AEE" w:rsidRPr="00E92623">
                              <w:rPr>
                                <w:rFonts w:ascii="Arial" w:hAnsi="Arial" w:cs="Arial"/>
                                <w:b/>
                                <w:color w:val="002060"/>
                                <w:sz w:val="22"/>
                              </w:rPr>
                              <w:t xml:space="preserve"> </w:t>
                            </w:r>
                            <w:r w:rsidR="004D1CBA" w:rsidRPr="00E92623">
                              <w:rPr>
                                <w:rFonts w:ascii="Arial" w:hAnsi="Arial" w:cs="Arial"/>
                                <w:b/>
                                <w:color w:val="002060"/>
                                <w:sz w:val="22"/>
                              </w:rPr>
                              <w:t>HOẠT ĐỘNG XÃ HỘI</w:t>
                            </w:r>
                          </w:p>
                          <w:p w:rsidR="00A574DD" w:rsidRPr="00E92623" w:rsidRDefault="00A574DD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</w:pPr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6/2016: </w:t>
                            </w:r>
                            <w:proofErr w:type="spellStart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rưởng</w:t>
                            </w:r>
                            <w:proofErr w:type="spellEnd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ban </w:t>
                            </w:r>
                            <w:proofErr w:type="spellStart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ài</w:t>
                            </w:r>
                            <w:proofErr w:type="spellEnd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chính</w:t>
                            </w:r>
                            <w:proofErr w:type="spellEnd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của</w:t>
                            </w:r>
                            <w:proofErr w:type="spellEnd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chương</w:t>
                            </w:r>
                            <w:proofErr w:type="spellEnd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rình</w:t>
                            </w:r>
                            <w:proofErr w:type="spellEnd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ừ</w:t>
                            </w:r>
                            <w:proofErr w:type="spellEnd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hiện</w:t>
                            </w:r>
                            <w:proofErr w:type="spellEnd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Vì</w:t>
                            </w:r>
                            <w:proofErr w:type="spellEnd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nụ</w:t>
                            </w:r>
                            <w:proofErr w:type="spellEnd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cười</w:t>
                            </w:r>
                            <w:proofErr w:type="spellEnd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rẻ</w:t>
                            </w:r>
                            <w:proofErr w:type="spellEnd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E9262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2"/>
                              </w:rPr>
                              <w:t>thơ</w:t>
                            </w:r>
                            <w:proofErr w:type="spellEnd"/>
                          </w:p>
                          <w:p w:rsidR="00645AEE" w:rsidRPr="00A574DD" w:rsidRDefault="00645AEE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b/>
                                <w:color w:val="C00000"/>
                                <w:sz w:val="22"/>
                              </w:rPr>
                            </w:pPr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+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hủ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rì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việc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lập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và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ổ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hức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hực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hiện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kế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hoạch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ài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hính</w:t>
                            </w:r>
                            <w:proofErr w:type="spellEnd"/>
                            <w:r w:rsidR="00940AA2" w:rsidRPr="005B524E">
                              <w:rPr>
                                <w:rFonts w:ascii="Arial" w:hAnsi="Arial" w:cs="Arial"/>
                                <w:sz w:val="22"/>
                              </w:rPr>
                              <w:t>.</w:t>
                            </w:r>
                          </w:p>
                          <w:p w:rsidR="00645AEE" w:rsidRPr="005B524E" w:rsidRDefault="00645AEE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+ Phân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ích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dự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báo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kiểm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soát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khoản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chi </w:t>
                            </w:r>
                            <w:proofErr w:type="spellStart"/>
                            <w:proofErr w:type="gram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hu</w:t>
                            </w:r>
                            <w:proofErr w:type="spellEnd"/>
                            <w:proofErr w:type="gram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rong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suốt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hương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rình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.</w:t>
                            </w:r>
                          </w:p>
                          <w:p w:rsidR="00645AEE" w:rsidRPr="005B524E" w:rsidRDefault="00645AEE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+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Nghiên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ứu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đề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xuất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ác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biện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pháp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hình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hức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huy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động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qu</w:t>
                            </w:r>
                            <w:r w:rsidR="008474BA" w:rsidRPr="005B524E">
                              <w:rPr>
                                <w:rFonts w:ascii="Arial" w:hAnsi="Arial" w:cs="Arial"/>
                                <w:sz w:val="22"/>
                              </w:rPr>
                              <w:t>ỹ</w:t>
                            </w:r>
                            <w:proofErr w:type="spellEnd"/>
                            <w:r w:rsidR="008474BA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. </w:t>
                            </w:r>
                          </w:p>
                          <w:p w:rsidR="00645AEE" w:rsidRPr="005B524E" w:rsidRDefault="00645AEE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+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ổng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hợp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báo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áo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kết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quả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hoạt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động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cân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đối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kế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oán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hàng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tuần</w:t>
                            </w:r>
                            <w:proofErr w:type="spellEnd"/>
                            <w:r w:rsidRPr="005B524E">
                              <w:rPr>
                                <w:rFonts w:ascii="Arial" w:hAnsi="Arial" w:cs="Arial"/>
                                <w:sz w:val="22"/>
                              </w:rPr>
                              <w:t>.</w:t>
                            </w:r>
                          </w:p>
                          <w:p w:rsidR="00B71EA7" w:rsidRPr="00B71839" w:rsidRDefault="00B71839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b/>
                                <w:sz w:val="22"/>
                              </w:rPr>
                            </w:pPr>
                            <w:r w:rsidRPr="00B71839">
                              <w:rPr>
                                <w:rFonts w:ascii="Arial" w:hAnsi="Arial" w:cs="Arial"/>
                                <w:b/>
                                <w:sz w:val="22"/>
                              </w:rPr>
                              <w:t xml:space="preserve">   </w:t>
                            </w:r>
                            <w:proofErr w:type="spellStart"/>
                            <w:r w:rsidR="00645AEE" w:rsidRPr="00B71839">
                              <w:rPr>
                                <w:rFonts w:ascii="Arial" w:hAnsi="Arial" w:cs="Arial"/>
                                <w:b/>
                                <w:sz w:val="22"/>
                              </w:rPr>
                              <w:t>Kết</w:t>
                            </w:r>
                            <w:proofErr w:type="spellEnd"/>
                            <w:r w:rsidR="00645AEE" w:rsidRPr="00B71839">
                              <w:rPr>
                                <w:rFonts w:ascii="Arial" w:hAnsi="Arial" w:cs="Arial"/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B71839">
                              <w:rPr>
                                <w:rFonts w:ascii="Arial" w:hAnsi="Arial" w:cs="Arial"/>
                                <w:b/>
                                <w:sz w:val="22"/>
                              </w:rPr>
                              <w:t>quả</w:t>
                            </w:r>
                            <w:proofErr w:type="spellEnd"/>
                            <w:r w:rsidR="00645AEE" w:rsidRPr="00B71839">
                              <w:rPr>
                                <w:rFonts w:ascii="Arial" w:hAnsi="Arial" w:cs="Arial"/>
                                <w:b/>
                                <w:sz w:val="22"/>
                              </w:rPr>
                              <w:t>:</w:t>
                            </w:r>
                          </w:p>
                          <w:p w:rsidR="00645AEE" w:rsidRPr="005B524E" w:rsidRDefault="00B71EA7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B71EA7">
                              <w:rPr>
                                <w:rFonts w:ascii="Arial" w:hAnsi="Arial" w:cs="Arial"/>
                                <w:sz w:val="22"/>
                              </w:rPr>
                              <w:t>+</w:t>
                            </w:r>
                            <w:r>
                              <w:rPr>
                                <w:rFonts w:ascii="Arial" w:hAnsi="Arial" w:cs="Arial"/>
                                <w:color w:val="4F6228" w:themeColor="accent3" w:themeShade="80"/>
                                <w:sz w:val="22"/>
                              </w:rPr>
                              <w:t xml:space="preserve"> </w:t>
                            </w:r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Học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được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kỹ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năng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quản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lý, phân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phối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kiể</w:t>
                            </w:r>
                            <w:r w:rsidR="00F60327" w:rsidRPr="005B524E">
                              <w:rPr>
                                <w:rFonts w:ascii="Arial" w:hAnsi="Arial" w:cs="Arial"/>
                                <w:sz w:val="22"/>
                              </w:rPr>
                              <w:t>m</w:t>
                            </w:r>
                            <w:proofErr w:type="spellEnd"/>
                            <w:r w:rsidR="00F60327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F60327" w:rsidRPr="005B524E">
                              <w:rPr>
                                <w:rFonts w:ascii="Arial" w:hAnsi="Arial" w:cs="Arial"/>
                                <w:sz w:val="22"/>
                              </w:rPr>
                              <w:t>soát</w:t>
                            </w:r>
                            <w:proofErr w:type="spellEnd"/>
                            <w:r w:rsidR="00F60327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. </w:t>
                            </w:r>
                          </w:p>
                          <w:p w:rsidR="00645AEE" w:rsidRDefault="00B71EA7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B71EA7">
                              <w:rPr>
                                <w:rFonts w:ascii="Arial" w:hAnsi="Arial" w:cs="Arial"/>
                                <w:sz w:val="22"/>
                              </w:rPr>
                              <w:t xml:space="preserve">+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Thiết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lập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quan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hệ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với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các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tổ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chức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đơn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vị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tài</w:t>
                            </w:r>
                            <w:proofErr w:type="spellEnd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="00645AEE" w:rsidRPr="005B524E">
                              <w:rPr>
                                <w:rFonts w:ascii="Arial" w:hAnsi="Arial" w:cs="Arial"/>
                                <w:sz w:val="22"/>
                              </w:rPr>
                              <w:t>trợ</w:t>
                            </w:r>
                            <w:proofErr w:type="spellEnd"/>
                            <w:r w:rsidR="00EB0A4F" w:rsidRPr="005B524E">
                              <w:rPr>
                                <w:rFonts w:ascii="Arial" w:hAnsi="Arial" w:cs="Arial"/>
                                <w:sz w:val="22"/>
                              </w:rPr>
                              <w:t>.</w:t>
                            </w:r>
                          </w:p>
                          <w:p w:rsidR="00685BB8" w:rsidRPr="00685BB8" w:rsidRDefault="00685BB8" w:rsidP="00685BB8">
                            <w:pPr>
                              <w:tabs>
                                <w:tab w:val="left" w:pos="1620"/>
                              </w:tabs>
                              <w:jc w:val="both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lang w:val="vi-VN"/>
                              </w:rPr>
                              <w:t xml:space="preserve">+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>Ứng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>dụng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>thực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>tế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>những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>kiến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>thức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>đã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>học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>trong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>trường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>học</w:t>
                            </w:r>
                            <w:proofErr w:type="spellEnd"/>
                            <w:r w:rsidRPr="00685BB8">
                              <w:rPr>
                                <w:rFonts w:ascii="Arial" w:hAnsi="Arial" w:cs="Arial"/>
                                <w:sz w:val="22"/>
                              </w:rPr>
                              <w:t>.</w:t>
                            </w:r>
                          </w:p>
                          <w:p w:rsidR="00685BB8" w:rsidRPr="00685BB8" w:rsidRDefault="00685BB8" w:rsidP="00E8428D">
                            <w:pPr>
                              <w:shd w:val="clear" w:color="auto" w:fill="F2F2F2" w:themeFill="background1" w:themeFillShade="F2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</w:p>
                          <w:p w:rsidR="009D7A49" w:rsidRPr="00E8428D" w:rsidRDefault="009D7A49" w:rsidP="00E8428D">
                            <w:pPr>
                              <w:shd w:val="clear" w:color="auto" w:fill="F2F2F2" w:themeFill="background1" w:themeFillShade="F2"/>
                              <w:rPr>
                                <w:color w:val="F2F2F2" w:themeColor="background1" w:themeShade="F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20B5F4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110.7pt;margin-top:110.6pt;width:396pt;height:65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" fillcolor="#f2f2f2 [3052]" stroked="f" strokeweight=".5pt">
                <v:fill opacity="51657f"/>
                <v:textbox>
                  <w:txbxContent>
                    <w:p w:rsidR="00A574DD" w:rsidRDefault="00A574DD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b/>
                          <w:color w:val="C00000"/>
                          <w:sz w:val="22"/>
                        </w:rPr>
                      </w:pPr>
                    </w:p>
                    <w:p w:rsidR="009D7A49" w:rsidRPr="00E92623" w:rsidRDefault="009D7A49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b/>
                          <w:color w:val="002060"/>
                          <w:sz w:val="22"/>
                        </w:rPr>
                      </w:pPr>
                      <w:r w:rsidRPr="00E92623">
                        <w:rPr>
                          <w:rFonts w:ascii="Arial" w:hAnsi="Arial" w:cs="Arial"/>
                          <w:b/>
                          <w:color w:val="002060"/>
                          <w:sz w:val="22"/>
                        </w:rPr>
                        <w:sym w:font="Wingdings" w:char="F026"/>
                      </w:r>
                      <w:r w:rsidRPr="00E92623">
                        <w:rPr>
                          <w:rFonts w:ascii="Arial" w:hAnsi="Arial" w:cs="Arial"/>
                          <w:b/>
                          <w:color w:val="002060"/>
                          <w:sz w:val="22"/>
                        </w:rPr>
                        <w:t xml:space="preserve"> </w:t>
                      </w:r>
                      <w:r w:rsidR="004D1CBA" w:rsidRPr="00E92623">
                        <w:rPr>
                          <w:rFonts w:ascii="Arial" w:hAnsi="Arial" w:cs="Arial"/>
                          <w:b/>
                          <w:color w:val="002060"/>
                          <w:sz w:val="22"/>
                        </w:rPr>
                        <w:t>TRÌNH ĐỘ HỌC VẤN</w:t>
                      </w:r>
                    </w:p>
                    <w:p w:rsidR="009D7A49" w:rsidRPr="005B524E" w:rsidRDefault="00B71EA7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</w:rPr>
                        <w:t xml:space="preserve">+ </w:t>
                      </w:r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 xml:space="preserve">2011-2014: </w:t>
                      </w:r>
                      <w:proofErr w:type="spellStart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>Trường</w:t>
                      </w:r>
                      <w:proofErr w:type="spellEnd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>Đại</w:t>
                      </w:r>
                      <w:proofErr w:type="spellEnd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>học</w:t>
                      </w:r>
                      <w:proofErr w:type="spellEnd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>Ngoại</w:t>
                      </w:r>
                      <w:proofErr w:type="spellEnd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>Thương</w:t>
                      </w:r>
                      <w:proofErr w:type="spellEnd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>.</w:t>
                      </w:r>
                    </w:p>
                    <w:p w:rsidR="009D7A49" w:rsidRPr="00685BB8" w:rsidRDefault="009D7A49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  <w:lang w:val="vi-VN"/>
                        </w:rPr>
                      </w:pPr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                   </w:t>
                      </w:r>
                      <w:r w:rsidR="0059639C">
                        <w:rPr>
                          <w:rFonts w:ascii="Arial" w:hAnsi="Arial" w:cs="Arial"/>
                          <w:sz w:val="22"/>
                          <w:lang w:val="vi-VN"/>
                        </w:rPr>
                        <w:t xml:space="preserve">  </w:t>
                      </w:r>
                      <w:r w:rsidRPr="00685BB8">
                        <w:rPr>
                          <w:rFonts w:ascii="Arial" w:hAnsi="Arial" w:cs="Arial"/>
                          <w:sz w:val="22"/>
                          <w:lang w:val="vi-VN"/>
                        </w:rPr>
                        <w:t>Chuyên ngành Kinh tế đối ngoại. Tốt nghiệp loại Giỏi.</w:t>
                      </w:r>
                    </w:p>
                    <w:p w:rsidR="009D7A49" w:rsidRPr="00685BB8" w:rsidRDefault="00B71EA7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  <w:lang w:val="vi-VN"/>
                        </w:rPr>
                      </w:pPr>
                      <w:r w:rsidRPr="00685BB8">
                        <w:rPr>
                          <w:rFonts w:ascii="Arial" w:hAnsi="Arial" w:cs="Arial"/>
                          <w:sz w:val="22"/>
                          <w:lang w:val="vi-VN"/>
                        </w:rPr>
                        <w:t xml:space="preserve">+ </w:t>
                      </w:r>
                      <w:r w:rsidR="009D7A49" w:rsidRPr="00685BB8">
                        <w:rPr>
                          <w:rFonts w:ascii="Arial" w:hAnsi="Arial" w:cs="Arial"/>
                          <w:sz w:val="22"/>
                          <w:lang w:val="vi-VN"/>
                        </w:rPr>
                        <w:t>2014: Bằng Tiếng Nhật N3</w:t>
                      </w:r>
                    </w:p>
                    <w:p w:rsidR="009D7A49" w:rsidRDefault="00B71EA7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</w:rPr>
                        <w:t xml:space="preserve">+ </w:t>
                      </w:r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 xml:space="preserve">2013: Bằng IELTS 7.0, </w:t>
                      </w:r>
                      <w:proofErr w:type="spellStart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>Tín</w:t>
                      </w:r>
                      <w:proofErr w:type="spellEnd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>chỉ</w:t>
                      </w:r>
                      <w:proofErr w:type="spellEnd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 xml:space="preserve"> tin </w:t>
                      </w:r>
                      <w:proofErr w:type="spellStart"/>
                      <w:r w:rsidR="009D7A49" w:rsidRPr="005B524E">
                        <w:rPr>
                          <w:rFonts w:ascii="Arial" w:hAnsi="Arial" w:cs="Arial"/>
                          <w:sz w:val="22"/>
                        </w:rPr>
                        <w:t>học</w:t>
                      </w:r>
                      <w:proofErr w:type="spellEnd"/>
                    </w:p>
                    <w:p w:rsidR="00A574DD" w:rsidRPr="005B524E" w:rsidRDefault="00A574DD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</w:p>
                    <w:p w:rsidR="009D7A49" w:rsidRPr="00E92623" w:rsidRDefault="009D7A49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b/>
                          <w:color w:val="002060"/>
                          <w:sz w:val="22"/>
                        </w:rPr>
                      </w:pPr>
                      <w:r w:rsidRPr="00E92623">
                        <w:rPr>
                          <w:rFonts w:ascii="Arial" w:hAnsi="Arial" w:cs="Arial"/>
                          <w:b/>
                          <w:color w:val="002060"/>
                          <w:sz w:val="22"/>
                        </w:rPr>
                        <w:sym w:font="Wingdings" w:char="F026"/>
                      </w:r>
                      <w:r w:rsidR="004D1CBA" w:rsidRPr="00E92623">
                        <w:rPr>
                          <w:rFonts w:ascii="Arial" w:hAnsi="Arial" w:cs="Arial"/>
                          <w:b/>
                          <w:color w:val="002060"/>
                          <w:sz w:val="22"/>
                        </w:rPr>
                        <w:t xml:space="preserve"> KINH NGHIỆM LÀM VIỆC</w:t>
                      </w:r>
                    </w:p>
                    <w:p w:rsidR="005B524E" w:rsidRPr="00E92623" w:rsidRDefault="005B524E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</w:pPr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3/2106: </w:t>
                      </w:r>
                      <w:proofErr w:type="spellStart"/>
                      <w:r w:rsid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N</w:t>
                      </w:r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hận</w:t>
                      </w:r>
                      <w:proofErr w:type="spellEnd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làm</w:t>
                      </w:r>
                      <w:proofErr w:type="spellEnd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dịch</w:t>
                      </w:r>
                      <w:proofErr w:type="spellEnd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vụ</w:t>
                      </w:r>
                      <w:proofErr w:type="spellEnd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k</w:t>
                      </w:r>
                      <w:r w:rsid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ế</w:t>
                      </w:r>
                      <w:proofErr w:type="spellEnd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oán</w:t>
                      </w:r>
                      <w:proofErr w:type="spellEnd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cho</w:t>
                      </w:r>
                      <w:proofErr w:type="spellEnd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công</w:t>
                      </w:r>
                      <w:proofErr w:type="spellEnd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ty TNHH </w:t>
                      </w:r>
                      <w:proofErr w:type="spellStart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Đầu</w:t>
                      </w:r>
                      <w:proofErr w:type="spellEnd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ư</w:t>
                      </w:r>
                      <w:proofErr w:type="spellEnd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và</w:t>
                      </w:r>
                      <w:proofErr w:type="spellEnd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Phát</w:t>
                      </w:r>
                      <w:proofErr w:type="spellEnd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riển</w:t>
                      </w:r>
                      <w:proofErr w:type="spellEnd"/>
                      <w:r w:rsidR="00A574DD"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TMA</w:t>
                      </w:r>
                    </w:p>
                    <w:p w:rsidR="00F62B8F" w:rsidRPr="005B524E" w:rsidRDefault="00F62B8F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+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Làm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hứng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ừ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kế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oán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,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ổng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hợp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và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báo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áo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huế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uối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năm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>.</w:t>
                      </w:r>
                    </w:p>
                    <w:p w:rsidR="00F62B8F" w:rsidRPr="005B524E" w:rsidRDefault="00F62B8F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+ Liên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lạc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,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gắn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kết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với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người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hịu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rách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nhiệm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>.</w:t>
                      </w:r>
                    </w:p>
                    <w:p w:rsidR="00F62B8F" w:rsidRPr="005B524E" w:rsidRDefault="00F62B8F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+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ổng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hợp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và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báo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áo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huế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để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proofErr w:type="gram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heo</w:t>
                      </w:r>
                      <w:proofErr w:type="spellEnd"/>
                      <w:proofErr w:type="gram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dõi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ình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hìn</w:t>
                      </w:r>
                      <w:r w:rsidR="00926292" w:rsidRPr="005B524E">
                        <w:rPr>
                          <w:rFonts w:ascii="Arial" w:hAnsi="Arial" w:cs="Arial"/>
                          <w:sz w:val="22"/>
                        </w:rPr>
                        <w:t>h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,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nắm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bắt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hông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tin.</w:t>
                      </w:r>
                    </w:p>
                    <w:p w:rsidR="00F62B8F" w:rsidRPr="005B524E" w:rsidRDefault="00F62B8F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+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Kiểm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ra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lại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kỹ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àng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và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chi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iết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,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ránh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sai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sót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>.</w:t>
                      </w:r>
                    </w:p>
                    <w:p w:rsidR="005B524E" w:rsidRPr="00B71839" w:rsidRDefault="00F62B8F" w:rsidP="00E8428D">
                      <w:pPr>
                        <w:shd w:val="clear" w:color="auto" w:fill="F2F2F2" w:themeFill="background1" w:themeFillShade="F2"/>
                        <w:ind w:left="180"/>
                        <w:rPr>
                          <w:rFonts w:ascii="Arial" w:hAnsi="Arial" w:cs="Arial"/>
                          <w:sz w:val="22"/>
                        </w:rPr>
                      </w:pPr>
                      <w:proofErr w:type="spellStart"/>
                      <w:r w:rsidRPr="00B71839">
                        <w:rPr>
                          <w:rFonts w:ascii="Arial" w:hAnsi="Arial" w:cs="Arial"/>
                          <w:b/>
                          <w:sz w:val="22"/>
                        </w:rPr>
                        <w:t>Kết</w:t>
                      </w:r>
                      <w:proofErr w:type="spellEnd"/>
                      <w:r w:rsidRPr="00B71839">
                        <w:rPr>
                          <w:rFonts w:ascii="Arial" w:hAnsi="Arial" w:cs="Arial"/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B71839">
                        <w:rPr>
                          <w:rFonts w:ascii="Arial" w:hAnsi="Arial" w:cs="Arial"/>
                          <w:b/>
                          <w:sz w:val="22"/>
                        </w:rPr>
                        <w:t>quả</w:t>
                      </w:r>
                      <w:proofErr w:type="spellEnd"/>
                      <w:r w:rsidR="009753A6" w:rsidRPr="00B71839">
                        <w:rPr>
                          <w:rFonts w:ascii="Arial" w:hAnsi="Arial" w:cs="Arial"/>
                          <w:sz w:val="22"/>
                        </w:rPr>
                        <w:t>:</w:t>
                      </w:r>
                    </w:p>
                    <w:p w:rsidR="00F62B8F" w:rsidRDefault="00B71EA7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</w:rPr>
                        <w:t xml:space="preserve">+ </w:t>
                      </w:r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 xml:space="preserve">Học </w:t>
                      </w:r>
                      <w:proofErr w:type="spellStart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hỏi</w:t>
                      </w:r>
                      <w:proofErr w:type="spellEnd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được</w:t>
                      </w:r>
                      <w:proofErr w:type="spellEnd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những</w:t>
                      </w:r>
                      <w:proofErr w:type="spellEnd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bước</w:t>
                      </w:r>
                      <w:proofErr w:type="spellEnd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 xml:space="preserve"> chi </w:t>
                      </w:r>
                      <w:proofErr w:type="spellStart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tiết</w:t>
                      </w:r>
                      <w:proofErr w:type="spellEnd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khi</w:t>
                      </w:r>
                      <w:proofErr w:type="spellEnd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làm</w:t>
                      </w:r>
                      <w:proofErr w:type="spellEnd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chứng</w:t>
                      </w:r>
                      <w:proofErr w:type="spellEnd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từ</w:t>
                      </w:r>
                      <w:proofErr w:type="spellEnd"/>
                      <w:r w:rsid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và</w:t>
                      </w:r>
                      <w:proofErr w:type="spellEnd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báo</w:t>
                      </w:r>
                      <w:proofErr w:type="spellEnd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cáo</w:t>
                      </w:r>
                      <w:proofErr w:type="spellEnd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thuế</w:t>
                      </w:r>
                      <w:proofErr w:type="spellEnd"/>
                      <w:r w:rsidR="00F62B8F" w:rsidRPr="005B524E">
                        <w:rPr>
                          <w:rFonts w:ascii="Arial" w:hAnsi="Arial" w:cs="Arial"/>
                          <w:sz w:val="22"/>
                        </w:rPr>
                        <w:t>.</w:t>
                      </w:r>
                    </w:p>
                    <w:p w:rsidR="00685BB8" w:rsidRPr="00685BB8" w:rsidRDefault="00685BB8" w:rsidP="00685BB8">
                      <w:pPr>
                        <w:jc w:val="both"/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22"/>
                          <w:lang w:val="vi-VN"/>
                        </w:rPr>
                        <w:t xml:space="preserve">+ </w:t>
                      </w:r>
                      <w:bookmarkStart w:id="1" w:name="_GoBack"/>
                      <w:bookmarkEnd w:id="1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Học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ược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ách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xử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lý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các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ình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uống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hực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ế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hác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rong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ngành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ế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oán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như: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mất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óa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ơn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sai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hóa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đơn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,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kế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oán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tiền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lương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color w:val="000000" w:themeColor="text1"/>
                          <w:sz w:val="22"/>
                        </w:rPr>
                        <w:t>…</w:t>
                      </w:r>
                    </w:p>
                    <w:p w:rsidR="00F62B8F" w:rsidRPr="00E8428D" w:rsidRDefault="00E8428D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</w:rPr>
                        <w:t>+</w:t>
                      </w:r>
                      <w:r>
                        <w:rPr>
                          <w:rFonts w:ascii="Arial" w:hAnsi="Arial" w:cs="Arial"/>
                          <w:sz w:val="22"/>
                          <w:lang w:val="vi-VN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Sử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dụng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thành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thạo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phần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mềm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MISA.</w:t>
                      </w:r>
                    </w:p>
                    <w:p w:rsidR="00645AEE" w:rsidRPr="00E8428D" w:rsidRDefault="0059639C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</w:rPr>
                        <w:t xml:space="preserve">+ </w:t>
                      </w:r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Thành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thạo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quy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trình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,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thủ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tục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liên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quan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trong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ngành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thuế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và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kế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toán</w:t>
                      </w:r>
                      <w:proofErr w:type="spellEnd"/>
                      <w:r w:rsidR="00645AEE" w:rsidRPr="00E8428D">
                        <w:rPr>
                          <w:rFonts w:ascii="Arial" w:hAnsi="Arial" w:cs="Arial"/>
                          <w:sz w:val="22"/>
                        </w:rPr>
                        <w:t>.</w:t>
                      </w:r>
                    </w:p>
                    <w:p w:rsidR="00A574DD" w:rsidRPr="005B524E" w:rsidRDefault="00A574DD" w:rsidP="00E8428D">
                      <w:pPr>
                        <w:pStyle w:val="ListParagraph"/>
                        <w:shd w:val="clear" w:color="auto" w:fill="F2F2F2" w:themeFill="background1" w:themeFillShade="F2"/>
                        <w:ind w:left="180"/>
                        <w:rPr>
                          <w:rFonts w:ascii="Arial" w:hAnsi="Arial" w:cs="Arial"/>
                          <w:sz w:val="22"/>
                        </w:rPr>
                      </w:pPr>
                    </w:p>
                    <w:p w:rsidR="00A574DD" w:rsidRDefault="00A574DD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b/>
                          <w:color w:val="C00000"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C00000"/>
                          <w:sz w:val="22"/>
                        </w:rPr>
                        <w:t xml:space="preserve"> </w:t>
                      </w:r>
                      <w:r w:rsidR="00645AEE" w:rsidRPr="00E92623">
                        <w:rPr>
                          <w:rFonts w:ascii="Arial" w:hAnsi="Arial" w:cs="Arial"/>
                          <w:b/>
                          <w:color w:val="002060"/>
                          <w:sz w:val="22"/>
                        </w:rPr>
                        <w:sym w:font="Wingdings" w:char="F026"/>
                      </w:r>
                      <w:r w:rsidR="00645AEE" w:rsidRPr="00E92623">
                        <w:rPr>
                          <w:rFonts w:ascii="Arial" w:hAnsi="Arial" w:cs="Arial"/>
                          <w:b/>
                          <w:color w:val="002060"/>
                          <w:sz w:val="22"/>
                        </w:rPr>
                        <w:t xml:space="preserve"> </w:t>
                      </w:r>
                      <w:r w:rsidR="004D1CBA" w:rsidRPr="00E92623">
                        <w:rPr>
                          <w:rFonts w:ascii="Arial" w:hAnsi="Arial" w:cs="Arial"/>
                          <w:b/>
                          <w:color w:val="002060"/>
                          <w:sz w:val="22"/>
                        </w:rPr>
                        <w:t>HOẠT ĐỘNG XÃ HỘI</w:t>
                      </w:r>
                    </w:p>
                    <w:p w:rsidR="00A574DD" w:rsidRPr="00E92623" w:rsidRDefault="00A574DD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</w:pPr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6/2016: </w:t>
                      </w:r>
                      <w:proofErr w:type="spellStart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rưởng</w:t>
                      </w:r>
                      <w:proofErr w:type="spellEnd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ban </w:t>
                      </w:r>
                      <w:proofErr w:type="spellStart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ài</w:t>
                      </w:r>
                      <w:proofErr w:type="spellEnd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chính</w:t>
                      </w:r>
                      <w:proofErr w:type="spellEnd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của</w:t>
                      </w:r>
                      <w:proofErr w:type="spellEnd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chương</w:t>
                      </w:r>
                      <w:proofErr w:type="spellEnd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rình</w:t>
                      </w:r>
                      <w:proofErr w:type="spellEnd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ừ</w:t>
                      </w:r>
                      <w:proofErr w:type="spellEnd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hiện</w:t>
                      </w:r>
                      <w:proofErr w:type="spellEnd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Vì</w:t>
                      </w:r>
                      <w:proofErr w:type="spellEnd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nụ</w:t>
                      </w:r>
                      <w:proofErr w:type="spellEnd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cười</w:t>
                      </w:r>
                      <w:proofErr w:type="spellEnd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rẻ</w:t>
                      </w:r>
                      <w:proofErr w:type="spellEnd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 xml:space="preserve"> </w:t>
                      </w:r>
                      <w:proofErr w:type="spellStart"/>
                      <w:r w:rsidRPr="00E92623">
                        <w:rPr>
                          <w:rFonts w:ascii="Arial" w:hAnsi="Arial" w:cs="Arial"/>
                          <w:b/>
                          <w:color w:val="000000" w:themeColor="text1"/>
                          <w:sz w:val="22"/>
                        </w:rPr>
                        <w:t>thơ</w:t>
                      </w:r>
                      <w:proofErr w:type="spellEnd"/>
                    </w:p>
                    <w:p w:rsidR="00645AEE" w:rsidRPr="00A574DD" w:rsidRDefault="00645AEE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b/>
                          <w:color w:val="C00000"/>
                          <w:sz w:val="22"/>
                        </w:rPr>
                      </w:pPr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+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hủ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rì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việc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lập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và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ổ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hức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hực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hiện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ác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kế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hoạch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ài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hính</w:t>
                      </w:r>
                      <w:proofErr w:type="spellEnd"/>
                      <w:r w:rsidR="00940AA2" w:rsidRPr="005B524E">
                        <w:rPr>
                          <w:rFonts w:ascii="Arial" w:hAnsi="Arial" w:cs="Arial"/>
                          <w:sz w:val="22"/>
                        </w:rPr>
                        <w:t>.</w:t>
                      </w:r>
                    </w:p>
                    <w:p w:rsidR="00645AEE" w:rsidRPr="005B524E" w:rsidRDefault="00645AEE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+ Phân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ích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,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dự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báo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,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kiểm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soát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ác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khoản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chi </w:t>
                      </w:r>
                      <w:proofErr w:type="spellStart"/>
                      <w:proofErr w:type="gram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hu</w:t>
                      </w:r>
                      <w:proofErr w:type="spellEnd"/>
                      <w:proofErr w:type="gram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rong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suốt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hương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rình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>.</w:t>
                      </w:r>
                    </w:p>
                    <w:p w:rsidR="00645AEE" w:rsidRPr="005B524E" w:rsidRDefault="00645AEE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+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Nghiên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ứu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đề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xuất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ác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biện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pháp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,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hình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hức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huy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động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qu</w:t>
                      </w:r>
                      <w:r w:rsidR="008474BA" w:rsidRPr="005B524E">
                        <w:rPr>
                          <w:rFonts w:ascii="Arial" w:hAnsi="Arial" w:cs="Arial"/>
                          <w:sz w:val="22"/>
                        </w:rPr>
                        <w:t>ỹ</w:t>
                      </w:r>
                      <w:proofErr w:type="spellEnd"/>
                      <w:r w:rsidR="008474BA" w:rsidRPr="005B524E">
                        <w:rPr>
                          <w:rFonts w:ascii="Arial" w:hAnsi="Arial" w:cs="Arial"/>
                          <w:sz w:val="22"/>
                        </w:rPr>
                        <w:t xml:space="preserve">. </w:t>
                      </w:r>
                    </w:p>
                    <w:p w:rsidR="00645AEE" w:rsidRPr="005B524E" w:rsidRDefault="00645AEE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+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ổng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hợp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,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báo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áo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kết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quả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hoạt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động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,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cân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đối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kế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oán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hàng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5B524E">
                        <w:rPr>
                          <w:rFonts w:ascii="Arial" w:hAnsi="Arial" w:cs="Arial"/>
                          <w:sz w:val="22"/>
                        </w:rPr>
                        <w:t>tuần</w:t>
                      </w:r>
                      <w:proofErr w:type="spellEnd"/>
                      <w:r w:rsidRPr="005B524E">
                        <w:rPr>
                          <w:rFonts w:ascii="Arial" w:hAnsi="Arial" w:cs="Arial"/>
                          <w:sz w:val="22"/>
                        </w:rPr>
                        <w:t>.</w:t>
                      </w:r>
                    </w:p>
                    <w:p w:rsidR="00B71EA7" w:rsidRPr="00B71839" w:rsidRDefault="00B71839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b/>
                          <w:sz w:val="22"/>
                        </w:rPr>
                      </w:pPr>
                      <w:r w:rsidRPr="00B71839">
                        <w:rPr>
                          <w:rFonts w:ascii="Arial" w:hAnsi="Arial" w:cs="Arial"/>
                          <w:b/>
                          <w:sz w:val="22"/>
                        </w:rPr>
                        <w:t xml:space="preserve">   </w:t>
                      </w:r>
                      <w:proofErr w:type="spellStart"/>
                      <w:r w:rsidR="00645AEE" w:rsidRPr="00B71839">
                        <w:rPr>
                          <w:rFonts w:ascii="Arial" w:hAnsi="Arial" w:cs="Arial"/>
                          <w:b/>
                          <w:sz w:val="22"/>
                        </w:rPr>
                        <w:t>Kết</w:t>
                      </w:r>
                      <w:proofErr w:type="spellEnd"/>
                      <w:r w:rsidR="00645AEE" w:rsidRPr="00B71839">
                        <w:rPr>
                          <w:rFonts w:ascii="Arial" w:hAnsi="Arial" w:cs="Arial"/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B71839">
                        <w:rPr>
                          <w:rFonts w:ascii="Arial" w:hAnsi="Arial" w:cs="Arial"/>
                          <w:b/>
                          <w:sz w:val="22"/>
                        </w:rPr>
                        <w:t>quả</w:t>
                      </w:r>
                      <w:proofErr w:type="spellEnd"/>
                      <w:r w:rsidR="00645AEE" w:rsidRPr="00B71839">
                        <w:rPr>
                          <w:rFonts w:ascii="Arial" w:hAnsi="Arial" w:cs="Arial"/>
                          <w:b/>
                          <w:sz w:val="22"/>
                        </w:rPr>
                        <w:t>:</w:t>
                      </w:r>
                    </w:p>
                    <w:p w:rsidR="00645AEE" w:rsidRPr="005B524E" w:rsidRDefault="00B71EA7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 w:rsidRPr="00B71EA7">
                        <w:rPr>
                          <w:rFonts w:ascii="Arial" w:hAnsi="Arial" w:cs="Arial"/>
                          <w:sz w:val="22"/>
                        </w:rPr>
                        <w:t>+</w:t>
                      </w:r>
                      <w:r>
                        <w:rPr>
                          <w:rFonts w:ascii="Arial" w:hAnsi="Arial" w:cs="Arial"/>
                          <w:color w:val="4F6228" w:themeColor="accent3" w:themeShade="80"/>
                          <w:sz w:val="22"/>
                        </w:rPr>
                        <w:t xml:space="preserve"> </w:t>
                      </w:r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Học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được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kỹ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năng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quản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lý, phân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phối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,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kiể</w:t>
                      </w:r>
                      <w:r w:rsidR="00F60327" w:rsidRPr="005B524E">
                        <w:rPr>
                          <w:rFonts w:ascii="Arial" w:hAnsi="Arial" w:cs="Arial"/>
                          <w:sz w:val="22"/>
                        </w:rPr>
                        <w:t>m</w:t>
                      </w:r>
                      <w:proofErr w:type="spellEnd"/>
                      <w:r w:rsidR="00F60327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F60327" w:rsidRPr="005B524E">
                        <w:rPr>
                          <w:rFonts w:ascii="Arial" w:hAnsi="Arial" w:cs="Arial"/>
                          <w:sz w:val="22"/>
                        </w:rPr>
                        <w:t>soát</w:t>
                      </w:r>
                      <w:proofErr w:type="spellEnd"/>
                      <w:r w:rsidR="00F60327" w:rsidRPr="005B524E">
                        <w:rPr>
                          <w:rFonts w:ascii="Arial" w:hAnsi="Arial" w:cs="Arial"/>
                          <w:sz w:val="22"/>
                        </w:rPr>
                        <w:t xml:space="preserve">. </w:t>
                      </w:r>
                    </w:p>
                    <w:p w:rsidR="00645AEE" w:rsidRDefault="00B71EA7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  <w:r w:rsidRPr="00B71EA7">
                        <w:rPr>
                          <w:rFonts w:ascii="Arial" w:hAnsi="Arial" w:cs="Arial"/>
                          <w:sz w:val="22"/>
                        </w:rPr>
                        <w:t xml:space="preserve">+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Thiết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lập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quan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hệ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với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các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tổ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chức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,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đơn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vị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tài</w:t>
                      </w:r>
                      <w:proofErr w:type="spellEnd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="00645AEE" w:rsidRPr="005B524E">
                        <w:rPr>
                          <w:rFonts w:ascii="Arial" w:hAnsi="Arial" w:cs="Arial"/>
                          <w:sz w:val="22"/>
                        </w:rPr>
                        <w:t>trợ</w:t>
                      </w:r>
                      <w:proofErr w:type="spellEnd"/>
                      <w:r w:rsidR="00EB0A4F" w:rsidRPr="005B524E">
                        <w:rPr>
                          <w:rFonts w:ascii="Arial" w:hAnsi="Arial" w:cs="Arial"/>
                          <w:sz w:val="22"/>
                        </w:rPr>
                        <w:t>.</w:t>
                      </w:r>
                    </w:p>
                    <w:p w:rsidR="00685BB8" w:rsidRPr="00685BB8" w:rsidRDefault="00685BB8" w:rsidP="00685BB8">
                      <w:pPr>
                        <w:tabs>
                          <w:tab w:val="left" w:pos="1620"/>
                        </w:tabs>
                        <w:jc w:val="both"/>
                        <w:rPr>
                          <w:rFonts w:ascii="Arial" w:hAnsi="Arial" w:cs="Arial"/>
                          <w:sz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lang w:val="vi-VN"/>
                        </w:rPr>
                        <w:t xml:space="preserve">+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sz w:val="22"/>
                        </w:rPr>
                        <w:t>Ứng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sz w:val="22"/>
                        </w:rPr>
                        <w:t>dụng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sz w:val="22"/>
                        </w:rPr>
                        <w:t>thực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sz w:val="22"/>
                        </w:rPr>
                        <w:t>tế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sz w:val="22"/>
                        </w:rPr>
                        <w:t>những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sz w:val="22"/>
                        </w:rPr>
                        <w:t>kiến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sz w:val="22"/>
                        </w:rPr>
                        <w:t>thức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sz w:val="22"/>
                        </w:rPr>
                        <w:t>đã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sz w:val="22"/>
                        </w:rPr>
                        <w:t>học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sz w:val="22"/>
                        </w:rPr>
                        <w:t>trong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sz w:val="22"/>
                        </w:rPr>
                        <w:t>trường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sz w:val="22"/>
                        </w:rPr>
                        <w:t xml:space="preserve"> </w:t>
                      </w:r>
                      <w:proofErr w:type="spellStart"/>
                      <w:r w:rsidRPr="00685BB8">
                        <w:rPr>
                          <w:rFonts w:ascii="Arial" w:hAnsi="Arial" w:cs="Arial"/>
                          <w:sz w:val="22"/>
                        </w:rPr>
                        <w:t>học</w:t>
                      </w:r>
                      <w:proofErr w:type="spellEnd"/>
                      <w:r w:rsidRPr="00685BB8">
                        <w:rPr>
                          <w:rFonts w:ascii="Arial" w:hAnsi="Arial" w:cs="Arial"/>
                          <w:sz w:val="22"/>
                        </w:rPr>
                        <w:t>.</w:t>
                      </w:r>
                    </w:p>
                    <w:p w:rsidR="00685BB8" w:rsidRPr="00685BB8" w:rsidRDefault="00685BB8" w:rsidP="00E8428D">
                      <w:pPr>
                        <w:shd w:val="clear" w:color="auto" w:fill="F2F2F2" w:themeFill="background1" w:themeFillShade="F2"/>
                        <w:rPr>
                          <w:rFonts w:ascii="Arial" w:hAnsi="Arial" w:cs="Arial"/>
                          <w:sz w:val="22"/>
                        </w:rPr>
                      </w:pPr>
                    </w:p>
                    <w:p w:rsidR="009D7A49" w:rsidRPr="00E8428D" w:rsidRDefault="009D7A49" w:rsidP="00E8428D">
                      <w:pPr>
                        <w:shd w:val="clear" w:color="auto" w:fill="F2F2F2" w:themeFill="background1" w:themeFillShade="F2"/>
                        <w:rPr>
                          <w:color w:val="F2F2F2" w:themeColor="background1" w:themeShade="F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474BA"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9795EB" wp14:editId="435F1464">
                <wp:simplePos x="0" y="0"/>
                <wp:positionH relativeFrom="column">
                  <wp:posOffset>-842010</wp:posOffset>
                </wp:positionH>
                <wp:positionV relativeFrom="paragraph">
                  <wp:posOffset>-700405</wp:posOffset>
                </wp:positionV>
                <wp:extent cx="2095500" cy="1962150"/>
                <wp:effectExtent l="0" t="0" r="19050" b="1905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196215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474BA" w:rsidRPr="008474BA" w:rsidRDefault="008474BA" w:rsidP="008474BA">
                            <w:pPr>
                              <w:jc w:val="center"/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proofErr w:type="spellStart"/>
                            <w:r w:rsidRPr="008474BA"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>Ảnh</w:t>
                            </w:r>
                            <w:proofErr w:type="spellEnd"/>
                            <w:r w:rsidRPr="008474BA"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 </w:t>
                            </w:r>
                            <w:proofErr w:type="spellStart"/>
                            <w:r w:rsidRPr="008474BA"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>đại</w:t>
                            </w:r>
                            <w:proofErr w:type="spellEnd"/>
                            <w:r w:rsidRPr="008474BA"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 </w:t>
                            </w:r>
                            <w:proofErr w:type="spellStart"/>
                            <w:r w:rsidRPr="008474BA"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>diện</w:t>
                            </w:r>
                            <w:proofErr w:type="spellEnd"/>
                            <w:r w:rsidRPr="008474BA"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 </w:t>
                            </w:r>
                            <w:proofErr w:type="spellStart"/>
                            <w:r w:rsidRPr="008474BA"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>của</w:t>
                            </w:r>
                            <w:proofErr w:type="spellEnd"/>
                            <w:r w:rsidRPr="008474BA"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 xml:space="preserve"> </w:t>
                            </w:r>
                            <w:proofErr w:type="spellStart"/>
                            <w:r w:rsidRPr="008474BA">
                              <w:rPr>
                                <w:color w:val="000000" w:themeColor="text1"/>
                                <w:sz w:val="44"/>
                                <w:szCs w:val="44"/>
                              </w:rPr>
                              <w:t>bạ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59795EB" id="Oval 13" o:spid="_x0000_s1027" style="position:absolute;margin-left:-66.3pt;margin-top:-55.15pt;width:165pt;height:154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" fillcolor="white [3212]" strokecolor="#243f60 [1604]" strokeweight="2pt">
                <v:textbox>
                  <w:txbxContent>
                    <w:p w:rsidR="008474BA" w:rsidRPr="008474BA" w:rsidRDefault="008474BA" w:rsidP="008474BA">
                      <w:pPr>
                        <w:jc w:val="center"/>
                        <w:rPr>
                          <w:color w:val="000000" w:themeColor="text1"/>
                          <w:sz w:val="44"/>
                          <w:szCs w:val="44"/>
                        </w:rPr>
                      </w:pPr>
                      <w:proofErr w:type="spellStart"/>
                      <w:r w:rsidRPr="008474BA">
                        <w:rPr>
                          <w:color w:val="000000" w:themeColor="text1"/>
                          <w:sz w:val="44"/>
                          <w:szCs w:val="44"/>
                        </w:rPr>
                        <w:t>Ảnh</w:t>
                      </w:r>
                      <w:proofErr w:type="spellEnd"/>
                      <w:r w:rsidRPr="008474BA">
                        <w:rPr>
                          <w:color w:val="000000" w:themeColor="text1"/>
                          <w:sz w:val="44"/>
                          <w:szCs w:val="44"/>
                        </w:rPr>
                        <w:t xml:space="preserve"> </w:t>
                      </w:r>
                      <w:proofErr w:type="spellStart"/>
                      <w:r w:rsidRPr="008474BA">
                        <w:rPr>
                          <w:color w:val="000000" w:themeColor="text1"/>
                          <w:sz w:val="44"/>
                          <w:szCs w:val="44"/>
                        </w:rPr>
                        <w:t>đại</w:t>
                      </w:r>
                      <w:proofErr w:type="spellEnd"/>
                      <w:r w:rsidRPr="008474BA">
                        <w:rPr>
                          <w:color w:val="000000" w:themeColor="text1"/>
                          <w:sz w:val="44"/>
                          <w:szCs w:val="44"/>
                        </w:rPr>
                        <w:t xml:space="preserve"> </w:t>
                      </w:r>
                      <w:proofErr w:type="spellStart"/>
                      <w:r w:rsidRPr="008474BA">
                        <w:rPr>
                          <w:color w:val="000000" w:themeColor="text1"/>
                          <w:sz w:val="44"/>
                          <w:szCs w:val="44"/>
                        </w:rPr>
                        <w:t>diện</w:t>
                      </w:r>
                      <w:proofErr w:type="spellEnd"/>
                      <w:r w:rsidRPr="008474BA">
                        <w:rPr>
                          <w:color w:val="000000" w:themeColor="text1"/>
                          <w:sz w:val="44"/>
                          <w:szCs w:val="44"/>
                        </w:rPr>
                        <w:t xml:space="preserve"> </w:t>
                      </w:r>
                      <w:proofErr w:type="spellStart"/>
                      <w:r w:rsidRPr="008474BA">
                        <w:rPr>
                          <w:color w:val="000000" w:themeColor="text1"/>
                          <w:sz w:val="44"/>
                          <w:szCs w:val="44"/>
                        </w:rPr>
                        <w:t>của</w:t>
                      </w:r>
                      <w:proofErr w:type="spellEnd"/>
                      <w:r w:rsidRPr="008474BA">
                        <w:rPr>
                          <w:color w:val="000000" w:themeColor="text1"/>
                          <w:sz w:val="44"/>
                          <w:szCs w:val="44"/>
                        </w:rPr>
                        <w:t xml:space="preserve"> </w:t>
                      </w:r>
                      <w:proofErr w:type="spellStart"/>
                      <w:r w:rsidRPr="008474BA">
                        <w:rPr>
                          <w:color w:val="000000" w:themeColor="text1"/>
                          <w:sz w:val="44"/>
                          <w:szCs w:val="44"/>
                        </w:rPr>
                        <w:t>bạn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  <w:r w:rsidR="00034F57"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19E06C3" wp14:editId="167636CB">
                <wp:simplePos x="0" y="0"/>
                <wp:positionH relativeFrom="column">
                  <wp:posOffset>-994410</wp:posOffset>
                </wp:positionH>
                <wp:positionV relativeFrom="paragraph">
                  <wp:posOffset>-824229</wp:posOffset>
                </wp:positionV>
                <wp:extent cx="2400300" cy="1057275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105727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B0A4F" w:rsidRDefault="00EB0A4F"/>
                          <w:p w:rsidR="00034F57" w:rsidRDefault="00034F57"/>
                          <w:p w:rsidR="00034F57" w:rsidRDefault="00034F57"/>
                          <w:p w:rsidR="00034F57" w:rsidRDefault="00034F57"/>
                          <w:p w:rsidR="00034F57" w:rsidRDefault="00034F57"/>
                          <w:p w:rsidR="00034F57" w:rsidRDefault="00034F57"/>
                          <w:p w:rsidR="00034F57" w:rsidRDefault="00034F57"/>
                          <w:p w:rsidR="00034F57" w:rsidRDefault="00034F57"/>
                          <w:p w:rsidR="00034F57" w:rsidRDefault="00034F57"/>
                          <w:p w:rsidR="00EB0A4F" w:rsidRPr="004D1CBA" w:rsidRDefault="00E92623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noProof/>
                                <w:color w:val="FFFFFF" w:themeColor="background1"/>
                                <w:sz w:val="36"/>
                                <w:szCs w:val="36"/>
                                <w:lang w:val="vi-VN" w:eastAsia="vi-VN"/>
                              </w:rPr>
                              <w:drawing>
                                <wp:inline distT="0" distB="0" distL="0" distR="0">
                                  <wp:extent cx="447675" cy="447675"/>
                                  <wp:effectExtent l="0" t="0" r="9525" b="9525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mages.jp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47675" cy="4476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F77E3D" w:rsidRPr="004D1CBA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="00EB0A4F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Mụ</w:t>
                            </w:r>
                            <w:r w:rsidR="00A574DD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c</w:t>
                            </w:r>
                            <w:proofErr w:type="spellEnd"/>
                            <w:r w:rsidR="00A574DD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A574DD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tiêu</w:t>
                            </w:r>
                            <w:proofErr w:type="spellEnd"/>
                            <w:r w:rsidR="004D1CBA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EB0A4F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công</w:t>
                            </w:r>
                            <w:proofErr w:type="spellEnd"/>
                            <w:r w:rsidR="00EB0A4F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EB0A4F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việ</w:t>
                            </w:r>
                            <w:r w:rsidR="00F77E3D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c</w:t>
                            </w:r>
                            <w:proofErr w:type="spellEnd"/>
                          </w:p>
                          <w:p w:rsidR="00EB0A4F" w:rsidRPr="00B71EA7" w:rsidRDefault="00EB0A4F" w:rsidP="008474B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70"/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3-5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năm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: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rở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hành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rưởng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phòng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ài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chính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EB0A4F" w:rsidRPr="00B71EA7" w:rsidRDefault="00EB0A4F" w:rsidP="008474B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70"/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Được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làm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việc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rong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môi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rường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năng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động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chuyên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nghiệp</w:t>
                            </w:r>
                            <w:proofErr w:type="spellEnd"/>
                            <w:r w:rsidR="00AE2731"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EB0A4F" w:rsidRPr="00B71EA7" w:rsidRDefault="00EB0A4F" w:rsidP="008474B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70"/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Phát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huy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hết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khả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năng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kiến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hức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của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bản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hân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EB0A4F" w:rsidRPr="004D1CBA" w:rsidRDefault="00E92623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>
                                  <wp:extent cx="676275" cy="412524"/>
                                  <wp:effectExtent l="0" t="0" r="0" b="698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ky-nang.jp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76664" cy="41276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F77E3D" w:rsidRPr="004D1CBA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="00EB0A4F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Kỹ</w:t>
                            </w:r>
                            <w:proofErr w:type="spellEnd"/>
                            <w:r w:rsidR="00F77E3D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F77E3D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năng</w:t>
                            </w:r>
                            <w:proofErr w:type="spellEnd"/>
                            <w:r w:rsidR="00EB0A4F" w:rsidRPr="004D1CBA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  <w:p w:rsidR="00EB0A4F" w:rsidRPr="004D1CBA" w:rsidRDefault="00EB0A4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4D1CBA">
                              <w:rPr>
                                <w:color w:val="FFFFFF" w:themeColor="background1"/>
                              </w:rPr>
                              <w:sym w:font="Wingdings" w:char="F040"/>
                            </w:r>
                            <w:r w:rsidR="00F77E3D" w:rsidRPr="004D1CBA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F77E3D"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MS Office</w:t>
                            </w:r>
                          </w:p>
                          <w:p w:rsidR="00F77E3D" w:rsidRPr="004D1CBA" w:rsidRDefault="00940AA2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t xml:space="preserve">        </w:t>
                            </w:r>
                            <w:r w:rsidR="00685BB8">
                              <w:pict>
                                <v:shape id="Picture 94" o:spid="_x0000_i1025" type="#_x0000_t75" style="width:16.5pt;height:15.75pt;visibility:visible;mso-wrap-style:square">
                                  <v:imagedata r:id="rId8" o:title=""/>
                                </v:shape>
                              </w:pict>
                            </w:r>
                            <w:r w:rsidR="00B54FDE">
                              <w:t xml:space="preserve"> </w:t>
                            </w:r>
                            <w:r w:rsidR="00B54FDE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79CC6B2D" wp14:editId="32388C05">
                                  <wp:extent cx="209550" cy="200025"/>
                                  <wp:effectExtent l="0" t="0" r="0" b="9525"/>
                                  <wp:docPr id="96" name="Picture 9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64345" w:rsidRPr="004D1CBA">
                              <w:rPr>
                                <w:color w:val="FFFFFF" w:themeColor="background1"/>
                              </w:rPr>
                              <w:t xml:space="preserve">  </w:t>
                            </w:r>
                            <w:r w:rsidR="00B54FDE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110C99C8" wp14:editId="2B744D1F">
                                  <wp:extent cx="209550" cy="200025"/>
                                  <wp:effectExtent l="0" t="0" r="0" b="9525"/>
                                  <wp:docPr id="97" name="Picture 9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64345" w:rsidRPr="004D1CBA">
                              <w:rPr>
                                <w:color w:val="FFFFFF" w:themeColor="background1"/>
                              </w:rPr>
                              <w:t xml:space="preserve">  </w:t>
                            </w:r>
                            <w:r w:rsidR="00B54FDE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3ABB1D48" wp14:editId="375F16E4">
                                  <wp:extent cx="209550" cy="200025"/>
                                  <wp:effectExtent l="0" t="0" r="0" b="9525"/>
                                  <wp:docPr id="98" name="Picture 9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64345" w:rsidRPr="004D1CBA">
                              <w:rPr>
                                <w:color w:val="FFFFFF" w:themeColor="background1"/>
                              </w:rPr>
                              <w:t xml:space="preserve">  </w:t>
                            </w:r>
                            <w:r w:rsidR="00A64345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1C3988E3" wp14:editId="66453392">
                                  <wp:extent cx="209550" cy="200025"/>
                                  <wp:effectExtent l="0" t="0" r="0" b="9525"/>
                                  <wp:docPr id="68" name="Picture 6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64345" w:rsidRPr="004D1CBA">
                              <w:rPr>
                                <w:color w:val="FFFFFF" w:themeColor="background1"/>
                              </w:rPr>
                              <w:t xml:space="preserve">  </w:t>
                            </w:r>
                          </w:p>
                          <w:p w:rsidR="00C00007" w:rsidRPr="004D1CBA" w:rsidRDefault="00F77E3D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4D1CBA">
                              <w:rPr>
                                <w:color w:val="FFFFFF" w:themeColor="background1"/>
                              </w:rPr>
                              <w:sym w:font="Wingdings" w:char="F040"/>
                            </w:r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MISA, FAST</w:t>
                            </w:r>
                          </w:p>
                          <w:p w:rsidR="00F77E3D" w:rsidRPr="00B54FDE" w:rsidRDefault="00940AA2" w:rsidP="00B54FDE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        </w:t>
                            </w:r>
                            <w:r w:rsidR="00685BB8">
                              <w:rPr>
                                <w:noProof/>
                              </w:rPr>
                              <w:pict>
                                <v:shape id="Picture 99" o:spid="_x0000_i1026" type="#_x0000_t75" style="width:16.5pt;height:15.75pt;visibility:visible;mso-wrap-style:square" o:bullet="t">
                                  <v:imagedata r:id="rId8" o:title=""/>
                                </v:shape>
                              </w:pict>
                            </w:r>
                            <w:r w:rsidR="00A64345" w:rsidRPr="00B54FDE">
                              <w:rPr>
                                <w:color w:val="FFFFFF" w:themeColor="background1"/>
                              </w:rPr>
                              <w:t xml:space="preserve">  </w:t>
                            </w:r>
                            <w:r w:rsidR="001F1DBF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536BE92F" wp14:editId="6DDDA03D">
                                  <wp:extent cx="209550" cy="200025"/>
                                  <wp:effectExtent l="0" t="0" r="0" b="9525"/>
                                  <wp:docPr id="100" name="Picture 10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64345" w:rsidRPr="00B54FDE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1F1DBF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4B3D4E20" wp14:editId="09EAFEB1">
                                  <wp:extent cx="209550" cy="200025"/>
                                  <wp:effectExtent l="0" t="0" r="0" b="9525"/>
                                  <wp:docPr id="101" name="Picture 10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64345" w:rsidRPr="00B54FDE">
                              <w:rPr>
                                <w:color w:val="FFFFFF" w:themeColor="background1"/>
                              </w:rPr>
                              <w:t xml:space="preserve">  </w:t>
                            </w:r>
                            <w:r w:rsidR="001F1DBF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4B3D4E20" wp14:editId="09EAFEB1">
                                  <wp:extent cx="209550" cy="200025"/>
                                  <wp:effectExtent l="0" t="0" r="0" b="9525"/>
                                  <wp:docPr id="102" name="Picture 10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64345" w:rsidRPr="00B54FDE">
                              <w:rPr>
                                <w:color w:val="FFFFFF" w:themeColor="background1"/>
                              </w:rPr>
                              <w:t xml:space="preserve">  </w:t>
                            </w:r>
                            <w:r w:rsidR="001F1DBF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4B3D4E20" wp14:editId="09EAFEB1">
                                  <wp:extent cx="209550" cy="200025"/>
                                  <wp:effectExtent l="0" t="0" r="0" b="9525"/>
                                  <wp:docPr id="103" name="Picture 10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EB0A4F" w:rsidRPr="004D1CBA" w:rsidRDefault="00F77E3D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4D1CBA">
                              <w:rPr>
                                <w:color w:val="FFFFFF" w:themeColor="background1"/>
                              </w:rPr>
                              <w:sym w:font="Wingdings" w:char="F040"/>
                            </w:r>
                            <w:r w:rsidR="00EB0A4F"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Giao </w:t>
                            </w:r>
                            <w:proofErr w:type="spellStart"/>
                            <w:r w:rsidR="00EB0A4F"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iế</w:t>
                            </w:r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</w:p>
                          <w:p w:rsidR="00F77E3D" w:rsidRPr="001F1DBF" w:rsidRDefault="00940AA2" w:rsidP="001F1DBF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        </w:t>
                            </w:r>
                            <w:r w:rsidR="00A64345" w:rsidRPr="004D1CBA">
                              <w:rPr>
                                <w:noProof/>
                                <w:lang w:val="vi-VN" w:eastAsia="vi-VN"/>
                              </w:rPr>
                              <w:drawing>
                                <wp:inline distT="0" distB="0" distL="0" distR="0" wp14:anchorId="4F09C490" wp14:editId="44C6963D">
                                  <wp:extent cx="209550" cy="200025"/>
                                  <wp:effectExtent l="0" t="0" r="0" b="9525"/>
                                  <wp:docPr id="79" name="Picture 7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558B9">
                              <w:rPr>
                                <w:color w:val="FFFFFF" w:themeColor="background1"/>
                              </w:rPr>
                              <w:t xml:space="preserve">  </w:t>
                            </w:r>
                            <w:r w:rsidR="001F1DBF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4B3D4E20" wp14:editId="09EAFEB1">
                                  <wp:extent cx="209550" cy="200025"/>
                                  <wp:effectExtent l="0" t="0" r="0" b="9525"/>
                                  <wp:docPr id="108" name="Picture 10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558B9">
                              <w:rPr>
                                <w:color w:val="FFFFFF" w:themeColor="background1"/>
                              </w:rPr>
                              <w:t xml:space="preserve">  </w:t>
                            </w:r>
                            <w:r w:rsidR="001F1DBF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4B3D4E20" wp14:editId="09EAFEB1">
                                  <wp:extent cx="209550" cy="200025"/>
                                  <wp:effectExtent l="0" t="0" r="0" b="9525"/>
                                  <wp:docPr id="109" name="Picture 10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558B9">
                              <w:rPr>
                                <w:color w:val="FFFFFF" w:themeColor="background1"/>
                              </w:rPr>
                              <w:t xml:space="preserve">  </w:t>
                            </w:r>
                            <w:r w:rsidR="001F1DBF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4B3D4E20" wp14:editId="09EAFEB1">
                                  <wp:extent cx="209550" cy="200025"/>
                                  <wp:effectExtent l="0" t="0" r="0" b="9525"/>
                                  <wp:docPr id="110" name="Picture 1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1F1DBF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9558B9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1F1DBF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32915765" wp14:editId="0CD28CE5">
                                  <wp:extent cx="209550" cy="200025"/>
                                  <wp:effectExtent l="0" t="0" r="0" b="9525"/>
                                  <wp:docPr id="111" name="Picture 1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EB0A4F" w:rsidRPr="004D1CBA" w:rsidRDefault="00F77E3D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4D1CBA">
                              <w:rPr>
                                <w:color w:val="FFFFFF" w:themeColor="background1"/>
                              </w:rPr>
                              <w:sym w:font="Wingdings" w:char="F040"/>
                            </w:r>
                            <w:r w:rsidR="00AE2731"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eamwork</w:t>
                            </w:r>
                          </w:p>
                          <w:p w:rsidR="00F77E3D" w:rsidRPr="001F1DBF" w:rsidRDefault="00940AA2" w:rsidP="001F1DBF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        </w:t>
                            </w:r>
                            <w:r w:rsidR="00685BB8">
                              <w:rPr>
                                <w:noProof/>
                              </w:rPr>
                              <w:pict>
                                <v:shape id="Picture 113" o:spid="_x0000_i1027" type="#_x0000_t75" style="width:16.5pt;height:15.75pt;visibility:visible;mso-wrap-style:square" o:bullet="t">
                                  <v:imagedata r:id="rId8" o:title=""/>
                                </v:shape>
                              </w:pict>
                            </w:r>
                            <w:r w:rsidR="009558B9">
                              <w:rPr>
                                <w:noProof/>
                              </w:rPr>
                              <w:t xml:space="preserve"> </w:t>
                            </w:r>
                            <w:r w:rsidR="001F1DBF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1F1DBF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5BA7BE98" wp14:editId="4D47A87B">
                                  <wp:extent cx="209550" cy="200025"/>
                                  <wp:effectExtent l="0" t="0" r="0" b="9525"/>
                                  <wp:docPr id="114" name="Picture 1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558B9">
                              <w:rPr>
                                <w:color w:val="FFFFFF" w:themeColor="background1"/>
                              </w:rPr>
                              <w:t xml:space="preserve">  </w:t>
                            </w:r>
                            <w:r w:rsidR="001F1DBF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5BA7BE98" wp14:editId="4D47A87B">
                                  <wp:extent cx="209550" cy="200025"/>
                                  <wp:effectExtent l="0" t="0" r="0" b="9525"/>
                                  <wp:docPr id="115" name="Picture 1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1F1DBF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9558B9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1F1DBF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5BA7BE98" wp14:editId="4D47A87B">
                                  <wp:extent cx="209550" cy="200025"/>
                                  <wp:effectExtent l="0" t="0" r="0" b="9525"/>
                                  <wp:docPr id="116" name="Picture 1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64345" w:rsidRPr="001F1DBF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9558B9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A64345" w:rsidRPr="004D1CBA">
                              <w:rPr>
                                <w:noProof/>
                                <w:lang w:val="vi-VN" w:eastAsia="vi-VN"/>
                              </w:rPr>
                              <w:drawing>
                                <wp:inline distT="0" distB="0" distL="0" distR="0" wp14:anchorId="13194876" wp14:editId="4BFDA1B8">
                                  <wp:extent cx="209550" cy="200025"/>
                                  <wp:effectExtent l="0" t="0" r="0" b="9525"/>
                                  <wp:docPr id="83" name="Picture 8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64345" w:rsidRPr="001F1DBF">
                              <w:rPr>
                                <w:color w:val="FFFFFF" w:themeColor="background1"/>
                              </w:rPr>
                              <w:t xml:space="preserve">  </w:t>
                            </w:r>
                          </w:p>
                          <w:p w:rsidR="00EB0A4F" w:rsidRPr="004D1CBA" w:rsidRDefault="00F77E3D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4D1CBA">
                              <w:rPr>
                                <w:color w:val="FFFFFF" w:themeColor="background1"/>
                              </w:rPr>
                              <w:sym w:font="Wingdings" w:char="F040"/>
                            </w:r>
                            <w:proofErr w:type="spellStart"/>
                            <w:r w:rsidR="00EB0A4F"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huyế</w:t>
                            </w:r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71EA7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rình</w:t>
                            </w:r>
                            <w:proofErr w:type="spellEnd"/>
                          </w:p>
                          <w:p w:rsidR="00F77E3D" w:rsidRPr="001F1DBF" w:rsidRDefault="00940AA2" w:rsidP="001F1DBF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        </w:t>
                            </w:r>
                            <w:r w:rsidR="00685BB8">
                              <w:rPr>
                                <w:noProof/>
                              </w:rPr>
                              <w:pict>
                                <v:shape id="Picture 84" o:spid="_x0000_i1028" type="#_x0000_t75" style="width:16.5pt;height:15.75pt;visibility:visible;mso-wrap-style:square" o:bullet="t">
                                  <v:imagedata r:id="rId8" o:title=""/>
                                </v:shape>
                              </w:pict>
                            </w:r>
                            <w:r w:rsidR="00A64345" w:rsidRPr="001F1DBF">
                              <w:rPr>
                                <w:color w:val="FFFFFF" w:themeColor="background1"/>
                              </w:rPr>
                              <w:t xml:space="preserve">  </w:t>
                            </w:r>
                            <w:r w:rsidR="001F1DBF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5BA7BE98" wp14:editId="4D47A87B">
                                  <wp:extent cx="209550" cy="200025"/>
                                  <wp:effectExtent l="0" t="0" r="0" b="9525"/>
                                  <wp:docPr id="84" name="Picture 8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1F1DBF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9558B9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1F1DBF" w:rsidRPr="004D1CBA">
                              <w:rPr>
                                <w:noProof/>
                                <w:color w:val="FFFFFF" w:themeColor="background1"/>
                                <w:lang w:val="vi-VN" w:eastAsia="vi-VN"/>
                              </w:rPr>
                              <w:drawing>
                                <wp:inline distT="0" distB="0" distL="0" distR="0" wp14:anchorId="5BA7BE98" wp14:editId="4D47A87B">
                                  <wp:extent cx="209550" cy="200025"/>
                                  <wp:effectExtent l="0" t="0" r="0" b="9525"/>
                                  <wp:docPr id="117" name="Picture 1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64345" w:rsidRPr="001F1DBF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9558B9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A64345" w:rsidRPr="004D1CBA">
                              <w:rPr>
                                <w:noProof/>
                                <w:lang w:val="vi-VN" w:eastAsia="vi-VN"/>
                              </w:rPr>
                              <w:drawing>
                                <wp:inline distT="0" distB="0" distL="0" distR="0" wp14:anchorId="6265248A" wp14:editId="5D37BB97">
                                  <wp:extent cx="209550" cy="200025"/>
                                  <wp:effectExtent l="0" t="0" r="0" b="9525"/>
                                  <wp:docPr id="89" name="Picture 8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558B9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1F1DBF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1F1DBF" w:rsidRPr="004D1CBA">
                              <w:rPr>
                                <w:noProof/>
                                <w:lang w:val="vi-VN" w:eastAsia="vi-VN"/>
                              </w:rPr>
                              <w:drawing>
                                <wp:inline distT="0" distB="0" distL="0" distR="0" wp14:anchorId="1532810C" wp14:editId="4D8D54BE">
                                  <wp:extent cx="209550" cy="200025"/>
                                  <wp:effectExtent l="0" t="0" r="0" b="9525"/>
                                  <wp:docPr id="118" name="Picture 1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550" cy="20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71EA7" w:rsidRDefault="00E92623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color w:val="C00000"/>
                                <w:sz w:val="32"/>
                                <w:szCs w:val="32"/>
                                <w:lang w:val="vi-VN" w:eastAsia="vi-VN"/>
                              </w:rPr>
                              <w:drawing>
                                <wp:inline distT="0" distB="0" distL="0" distR="0">
                                  <wp:extent cx="447675" cy="454875"/>
                                  <wp:effectExtent l="0" t="0" r="0" b="254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so-thich-bang-tieng-anh-1.jp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48764" cy="45598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color w:val="C00000"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571720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Sở</w:t>
                            </w:r>
                            <w:proofErr w:type="spellEnd"/>
                            <w:r w:rsidR="00571720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571720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thích</w:t>
                            </w:r>
                            <w:proofErr w:type="spellEnd"/>
                            <w:r w:rsidR="00571720" w:rsidRPr="00B71EA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:rsidR="00B71EA7" w:rsidRPr="00B71EA7" w:rsidRDefault="00B71EA7">
                            <w:pP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  <w:p w:rsidR="002235B6" w:rsidRDefault="00E92623">
                            <w:r>
                              <w:rPr>
                                <w:noProof/>
                                <w:lang w:val="vi-VN" w:eastAsia="vi-VN"/>
                              </w:rPr>
                              <w:drawing>
                                <wp:inline distT="0" distB="0" distL="0" distR="0">
                                  <wp:extent cx="447675" cy="447675"/>
                                  <wp:effectExtent l="0" t="0" r="9525" b="9525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headphones-with-music-note_318-43350.jpg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47932" cy="44793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4D1CBA">
                              <w:t xml:space="preserve">  </w:t>
                            </w:r>
                            <w:r w:rsidR="002235B6">
                              <w:t xml:space="preserve"> </w:t>
                            </w:r>
                            <w:r>
                              <w:rPr>
                                <w:noProof/>
                                <w:lang w:val="vi-VN" w:eastAsia="vi-VN"/>
                              </w:rPr>
                              <w:drawing>
                                <wp:inline distT="0" distB="0" distL="0" distR="0">
                                  <wp:extent cx="428625" cy="428625"/>
                                  <wp:effectExtent l="0" t="0" r="9525" b="9525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k1014543.jpg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27996" cy="42799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235B6"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lang w:val="vi-VN" w:eastAsia="vi-VN"/>
                              </w:rPr>
                              <w:drawing>
                                <wp:inline distT="0" distB="0" distL="0" distR="0">
                                  <wp:extent cx="438150" cy="438150"/>
                                  <wp:effectExtent l="0" t="0" r="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tải xuống.png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3815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t xml:space="preserve">   </w:t>
                            </w:r>
                            <w:r>
                              <w:rPr>
                                <w:noProof/>
                                <w:lang w:val="vi-VN" w:eastAsia="vi-VN"/>
                              </w:rPr>
                              <w:drawing>
                                <wp:inline distT="0" distB="0" distL="0" distR="0">
                                  <wp:extent cx="406153" cy="419100"/>
                                  <wp:effectExtent l="0" t="0" r="0" b="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1524570_10153437230851549_2220815068741241526_n.png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07511" cy="42050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C03901" w:rsidRDefault="00C03901">
                            <w:r>
                              <w:t xml:space="preserve">              </w:t>
                            </w:r>
                            <w:r w:rsidR="004D1CBA">
                              <w:t xml:space="preserve">  </w:t>
                            </w: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9E06C3" id="Text Box 12" o:spid="_x0000_s1028" type="#_x0000_t202" style="position:absolute;margin-left:-78.3pt;margin-top:-64.9pt;width:189pt;height:83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" fillcolor="#205867 [1608]" stroked="f" strokeweight=".5pt">
                <v:textbox>
                  <w:txbxContent>
                    <w:p w:rsidR="00EB0A4F" w:rsidRDefault="00EB0A4F"/>
                    <w:p w:rsidR="00034F57" w:rsidRDefault="00034F57"/>
                    <w:p w:rsidR="00034F57" w:rsidRDefault="00034F57"/>
                    <w:p w:rsidR="00034F57" w:rsidRDefault="00034F57"/>
                    <w:p w:rsidR="00034F57" w:rsidRDefault="00034F57"/>
                    <w:p w:rsidR="00034F57" w:rsidRDefault="00034F57"/>
                    <w:p w:rsidR="00034F57" w:rsidRDefault="00034F57"/>
                    <w:p w:rsidR="00034F57" w:rsidRDefault="00034F57"/>
                    <w:p w:rsidR="00034F57" w:rsidRDefault="00034F57"/>
                    <w:p w:rsidR="00EB0A4F" w:rsidRPr="004D1CBA" w:rsidRDefault="00E92623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noProof/>
                          <w:color w:val="FFFFFF" w:themeColor="background1"/>
                          <w:sz w:val="36"/>
                          <w:szCs w:val="36"/>
                          <w:lang w:val="vi-VN" w:eastAsia="vi-VN"/>
                        </w:rPr>
                        <w:drawing>
                          <wp:inline distT="0" distB="0" distL="0" distR="0">
                            <wp:extent cx="447675" cy="447675"/>
                            <wp:effectExtent l="0" t="0" r="9525" b="9525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images.jp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47675" cy="4476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F77E3D" w:rsidRPr="004D1CBA">
                        <w:rPr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 w:rsidR="00EB0A4F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Mụ</w:t>
                      </w:r>
                      <w:r w:rsidR="00A574DD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c</w:t>
                      </w:r>
                      <w:proofErr w:type="spellEnd"/>
                      <w:r w:rsidR="00A574DD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A574DD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tiêu</w:t>
                      </w:r>
                      <w:proofErr w:type="spellEnd"/>
                      <w:r w:rsidR="004D1CBA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EB0A4F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công</w:t>
                      </w:r>
                      <w:proofErr w:type="spellEnd"/>
                      <w:r w:rsidR="00EB0A4F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EB0A4F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việ</w:t>
                      </w:r>
                      <w:r w:rsidR="00F77E3D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c</w:t>
                      </w:r>
                      <w:proofErr w:type="spellEnd"/>
                    </w:p>
                    <w:p w:rsidR="00EB0A4F" w:rsidRPr="00B71EA7" w:rsidRDefault="00EB0A4F" w:rsidP="008474B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70"/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3-5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năm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: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rở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hành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rưởng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phòng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ài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chính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.</w:t>
                      </w:r>
                    </w:p>
                    <w:p w:rsidR="00EB0A4F" w:rsidRPr="00B71EA7" w:rsidRDefault="00EB0A4F" w:rsidP="008474B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70"/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Được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làm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việc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rong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môi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rường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năng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động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chuyên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nghiệp</w:t>
                      </w:r>
                      <w:proofErr w:type="spellEnd"/>
                      <w:r w:rsidR="00AE2731"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.</w:t>
                      </w:r>
                    </w:p>
                    <w:p w:rsidR="00EB0A4F" w:rsidRPr="00B71EA7" w:rsidRDefault="00EB0A4F" w:rsidP="008474B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70"/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Phát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huy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hết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khả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năng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kiến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hức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của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bản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hân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.</w:t>
                      </w:r>
                    </w:p>
                    <w:p w:rsidR="00EB0A4F" w:rsidRPr="004D1CBA" w:rsidRDefault="00E92623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>
                            <wp:extent cx="676275" cy="412524"/>
                            <wp:effectExtent l="0" t="0" r="0" b="698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ky-nang.jp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76664" cy="41276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F77E3D" w:rsidRPr="004D1CBA">
                        <w:rPr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="00EB0A4F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Kỹ</w:t>
                      </w:r>
                      <w:proofErr w:type="spellEnd"/>
                      <w:r w:rsidR="00F77E3D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F77E3D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năng</w:t>
                      </w:r>
                      <w:proofErr w:type="spellEnd"/>
                      <w:r w:rsidR="00EB0A4F" w:rsidRPr="004D1CBA">
                        <w:rPr>
                          <w:color w:val="FFFFFF" w:themeColor="background1"/>
                        </w:rPr>
                        <w:t xml:space="preserve"> </w:t>
                      </w:r>
                    </w:p>
                    <w:p w:rsidR="00EB0A4F" w:rsidRPr="004D1CBA" w:rsidRDefault="00EB0A4F">
                      <w:pPr>
                        <w:rPr>
                          <w:color w:val="FFFFFF" w:themeColor="background1"/>
                        </w:rPr>
                      </w:pPr>
                      <w:r w:rsidRPr="004D1CBA">
                        <w:rPr>
                          <w:color w:val="FFFFFF" w:themeColor="background1"/>
                        </w:rPr>
                        <w:sym w:font="Wingdings" w:char="F040"/>
                      </w:r>
                      <w:r w:rsidR="00F77E3D" w:rsidRPr="004D1CBA">
                        <w:rPr>
                          <w:color w:val="FFFFFF" w:themeColor="background1"/>
                        </w:rPr>
                        <w:t xml:space="preserve"> </w:t>
                      </w:r>
                      <w:r w:rsidR="00F77E3D"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MS Office</w:t>
                      </w:r>
                    </w:p>
                    <w:p w:rsidR="00F77E3D" w:rsidRPr="004D1CBA" w:rsidRDefault="00940AA2">
                      <w:pPr>
                        <w:rPr>
                          <w:color w:val="FFFFFF" w:themeColor="background1"/>
                        </w:rPr>
                      </w:pPr>
                      <w:r>
                        <w:t xml:space="preserve">        </w:t>
                      </w:r>
                      <w:r w:rsidR="00685BB8">
                        <w:pict>
                          <v:shape id="Picture 94" o:spid="_x0000_i1025" type="#_x0000_t75" style="width:16.5pt;height:15.75pt;visibility:visible;mso-wrap-style:square">
                            <v:imagedata r:id="rId8" o:title=""/>
                          </v:shape>
                        </w:pict>
                      </w:r>
                      <w:r w:rsidR="00B54FDE">
                        <w:t xml:space="preserve"> </w:t>
                      </w:r>
                      <w:r w:rsidR="00B54FDE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79CC6B2D" wp14:editId="32388C05">
                            <wp:extent cx="209550" cy="200025"/>
                            <wp:effectExtent l="0" t="0" r="0" b="9525"/>
                            <wp:docPr id="96" name="Picture 9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64345" w:rsidRPr="004D1CBA">
                        <w:rPr>
                          <w:color w:val="FFFFFF" w:themeColor="background1"/>
                        </w:rPr>
                        <w:t xml:space="preserve">  </w:t>
                      </w:r>
                      <w:r w:rsidR="00B54FDE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110C99C8" wp14:editId="2B744D1F">
                            <wp:extent cx="209550" cy="200025"/>
                            <wp:effectExtent l="0" t="0" r="0" b="9525"/>
                            <wp:docPr id="97" name="Picture 9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64345" w:rsidRPr="004D1CBA">
                        <w:rPr>
                          <w:color w:val="FFFFFF" w:themeColor="background1"/>
                        </w:rPr>
                        <w:t xml:space="preserve">  </w:t>
                      </w:r>
                      <w:r w:rsidR="00B54FDE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3ABB1D48" wp14:editId="375F16E4">
                            <wp:extent cx="209550" cy="200025"/>
                            <wp:effectExtent l="0" t="0" r="0" b="9525"/>
                            <wp:docPr id="98" name="Picture 9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64345" w:rsidRPr="004D1CBA">
                        <w:rPr>
                          <w:color w:val="FFFFFF" w:themeColor="background1"/>
                        </w:rPr>
                        <w:t xml:space="preserve">  </w:t>
                      </w:r>
                      <w:r w:rsidR="00A64345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1C3988E3" wp14:editId="66453392">
                            <wp:extent cx="209550" cy="200025"/>
                            <wp:effectExtent l="0" t="0" r="0" b="9525"/>
                            <wp:docPr id="68" name="Picture 6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64345" w:rsidRPr="004D1CBA">
                        <w:rPr>
                          <w:color w:val="FFFFFF" w:themeColor="background1"/>
                        </w:rPr>
                        <w:t xml:space="preserve">  </w:t>
                      </w:r>
                    </w:p>
                    <w:p w:rsidR="00C00007" w:rsidRPr="004D1CBA" w:rsidRDefault="00F77E3D">
                      <w:pPr>
                        <w:rPr>
                          <w:color w:val="FFFFFF" w:themeColor="background1"/>
                        </w:rPr>
                      </w:pPr>
                      <w:r w:rsidRPr="004D1CBA">
                        <w:rPr>
                          <w:color w:val="FFFFFF" w:themeColor="background1"/>
                        </w:rPr>
                        <w:sym w:font="Wingdings" w:char="F040"/>
                      </w:r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MISA, FAST</w:t>
                      </w:r>
                    </w:p>
                    <w:p w:rsidR="00F77E3D" w:rsidRPr="00B54FDE" w:rsidRDefault="00940AA2" w:rsidP="00B54FDE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noProof/>
                        </w:rPr>
                        <w:t xml:space="preserve">        </w:t>
                      </w:r>
                      <w:r w:rsidR="00685BB8">
                        <w:rPr>
                          <w:noProof/>
                        </w:rPr>
                        <w:pict>
                          <v:shape id="Picture 99" o:spid="_x0000_i1026" type="#_x0000_t75" style="width:16.5pt;height:15.75pt;visibility:visible;mso-wrap-style:square" o:bullet="t">
                            <v:imagedata r:id="rId8" o:title=""/>
                          </v:shape>
                        </w:pict>
                      </w:r>
                      <w:r w:rsidR="00A64345" w:rsidRPr="00B54FDE">
                        <w:rPr>
                          <w:color w:val="FFFFFF" w:themeColor="background1"/>
                        </w:rPr>
                        <w:t xml:space="preserve">  </w:t>
                      </w:r>
                      <w:r w:rsidR="001F1DBF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536BE92F" wp14:editId="6DDDA03D">
                            <wp:extent cx="209550" cy="200025"/>
                            <wp:effectExtent l="0" t="0" r="0" b="9525"/>
                            <wp:docPr id="100" name="Picture 10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64345" w:rsidRPr="00B54FDE">
                        <w:rPr>
                          <w:color w:val="FFFFFF" w:themeColor="background1"/>
                        </w:rPr>
                        <w:t xml:space="preserve"> </w:t>
                      </w:r>
                      <w:r w:rsidR="001F1DBF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4B3D4E20" wp14:editId="09EAFEB1">
                            <wp:extent cx="209550" cy="200025"/>
                            <wp:effectExtent l="0" t="0" r="0" b="9525"/>
                            <wp:docPr id="101" name="Picture 10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64345" w:rsidRPr="00B54FDE">
                        <w:rPr>
                          <w:color w:val="FFFFFF" w:themeColor="background1"/>
                        </w:rPr>
                        <w:t xml:space="preserve">  </w:t>
                      </w:r>
                      <w:r w:rsidR="001F1DBF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4B3D4E20" wp14:editId="09EAFEB1">
                            <wp:extent cx="209550" cy="200025"/>
                            <wp:effectExtent l="0" t="0" r="0" b="9525"/>
                            <wp:docPr id="102" name="Picture 10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64345" w:rsidRPr="00B54FDE">
                        <w:rPr>
                          <w:color w:val="FFFFFF" w:themeColor="background1"/>
                        </w:rPr>
                        <w:t xml:space="preserve">  </w:t>
                      </w:r>
                      <w:r w:rsidR="001F1DBF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4B3D4E20" wp14:editId="09EAFEB1">
                            <wp:extent cx="209550" cy="200025"/>
                            <wp:effectExtent l="0" t="0" r="0" b="9525"/>
                            <wp:docPr id="103" name="Picture 10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EB0A4F" w:rsidRPr="004D1CBA" w:rsidRDefault="00F77E3D">
                      <w:pPr>
                        <w:rPr>
                          <w:color w:val="FFFFFF" w:themeColor="background1"/>
                        </w:rPr>
                      </w:pPr>
                      <w:r w:rsidRPr="004D1CBA">
                        <w:rPr>
                          <w:color w:val="FFFFFF" w:themeColor="background1"/>
                        </w:rPr>
                        <w:sym w:font="Wingdings" w:char="F040"/>
                      </w:r>
                      <w:r w:rsidR="00EB0A4F"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Giao </w:t>
                      </w:r>
                      <w:proofErr w:type="spellStart"/>
                      <w:r w:rsidR="00EB0A4F"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iế</w:t>
                      </w:r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p</w:t>
                      </w:r>
                      <w:proofErr w:type="spellEnd"/>
                    </w:p>
                    <w:p w:rsidR="00F77E3D" w:rsidRPr="001F1DBF" w:rsidRDefault="00940AA2" w:rsidP="001F1DBF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 xml:space="preserve">        </w:t>
                      </w:r>
                      <w:r w:rsidR="00A64345" w:rsidRPr="004D1CBA">
                        <w:rPr>
                          <w:noProof/>
                          <w:lang w:val="vi-VN" w:eastAsia="vi-VN"/>
                        </w:rPr>
                        <w:drawing>
                          <wp:inline distT="0" distB="0" distL="0" distR="0" wp14:anchorId="4F09C490" wp14:editId="44C6963D">
                            <wp:extent cx="209550" cy="200025"/>
                            <wp:effectExtent l="0" t="0" r="0" b="9525"/>
                            <wp:docPr id="79" name="Picture 7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558B9">
                        <w:rPr>
                          <w:color w:val="FFFFFF" w:themeColor="background1"/>
                        </w:rPr>
                        <w:t xml:space="preserve">  </w:t>
                      </w:r>
                      <w:r w:rsidR="001F1DBF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4B3D4E20" wp14:editId="09EAFEB1">
                            <wp:extent cx="209550" cy="200025"/>
                            <wp:effectExtent l="0" t="0" r="0" b="9525"/>
                            <wp:docPr id="108" name="Picture 10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558B9">
                        <w:rPr>
                          <w:color w:val="FFFFFF" w:themeColor="background1"/>
                        </w:rPr>
                        <w:t xml:space="preserve">  </w:t>
                      </w:r>
                      <w:r w:rsidR="001F1DBF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4B3D4E20" wp14:editId="09EAFEB1">
                            <wp:extent cx="209550" cy="200025"/>
                            <wp:effectExtent l="0" t="0" r="0" b="9525"/>
                            <wp:docPr id="109" name="Picture 10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558B9">
                        <w:rPr>
                          <w:color w:val="FFFFFF" w:themeColor="background1"/>
                        </w:rPr>
                        <w:t xml:space="preserve">  </w:t>
                      </w:r>
                      <w:r w:rsidR="001F1DBF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4B3D4E20" wp14:editId="09EAFEB1">
                            <wp:extent cx="209550" cy="200025"/>
                            <wp:effectExtent l="0" t="0" r="0" b="9525"/>
                            <wp:docPr id="110" name="Picture 1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1F1DBF">
                        <w:rPr>
                          <w:color w:val="FFFFFF" w:themeColor="background1"/>
                        </w:rPr>
                        <w:t xml:space="preserve"> </w:t>
                      </w:r>
                      <w:r w:rsidR="009558B9">
                        <w:rPr>
                          <w:color w:val="FFFFFF" w:themeColor="background1"/>
                        </w:rPr>
                        <w:t xml:space="preserve"> </w:t>
                      </w:r>
                      <w:r w:rsidR="001F1DBF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32915765" wp14:editId="0CD28CE5">
                            <wp:extent cx="209550" cy="200025"/>
                            <wp:effectExtent l="0" t="0" r="0" b="9525"/>
                            <wp:docPr id="111" name="Picture 1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EB0A4F" w:rsidRPr="004D1CBA" w:rsidRDefault="00F77E3D">
                      <w:pPr>
                        <w:rPr>
                          <w:color w:val="FFFFFF" w:themeColor="background1"/>
                        </w:rPr>
                      </w:pPr>
                      <w:r w:rsidRPr="004D1CBA">
                        <w:rPr>
                          <w:color w:val="FFFFFF" w:themeColor="background1"/>
                        </w:rPr>
                        <w:sym w:font="Wingdings" w:char="F040"/>
                      </w:r>
                      <w:r w:rsidR="00AE2731"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eamwork</w:t>
                      </w:r>
                    </w:p>
                    <w:p w:rsidR="00F77E3D" w:rsidRPr="001F1DBF" w:rsidRDefault="00940AA2" w:rsidP="001F1DBF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noProof/>
                        </w:rPr>
                        <w:t xml:space="preserve">        </w:t>
                      </w:r>
                      <w:r w:rsidR="00685BB8">
                        <w:rPr>
                          <w:noProof/>
                        </w:rPr>
                        <w:pict>
                          <v:shape id="Picture 113" o:spid="_x0000_i1027" type="#_x0000_t75" style="width:16.5pt;height:15.75pt;visibility:visible;mso-wrap-style:square" o:bullet="t">
                            <v:imagedata r:id="rId8" o:title=""/>
                          </v:shape>
                        </w:pict>
                      </w:r>
                      <w:r w:rsidR="009558B9">
                        <w:rPr>
                          <w:noProof/>
                        </w:rPr>
                        <w:t xml:space="preserve"> </w:t>
                      </w:r>
                      <w:r w:rsidR="001F1DBF">
                        <w:rPr>
                          <w:color w:val="FFFFFF" w:themeColor="background1"/>
                        </w:rPr>
                        <w:t xml:space="preserve"> </w:t>
                      </w:r>
                      <w:r w:rsidR="001F1DBF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5BA7BE98" wp14:editId="4D47A87B">
                            <wp:extent cx="209550" cy="200025"/>
                            <wp:effectExtent l="0" t="0" r="0" b="9525"/>
                            <wp:docPr id="114" name="Picture 1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558B9">
                        <w:rPr>
                          <w:color w:val="FFFFFF" w:themeColor="background1"/>
                        </w:rPr>
                        <w:t xml:space="preserve">  </w:t>
                      </w:r>
                      <w:r w:rsidR="001F1DBF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5BA7BE98" wp14:editId="4D47A87B">
                            <wp:extent cx="209550" cy="200025"/>
                            <wp:effectExtent l="0" t="0" r="0" b="9525"/>
                            <wp:docPr id="115" name="Picture 11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1F1DBF">
                        <w:rPr>
                          <w:color w:val="FFFFFF" w:themeColor="background1"/>
                        </w:rPr>
                        <w:t xml:space="preserve"> </w:t>
                      </w:r>
                      <w:r w:rsidR="009558B9">
                        <w:rPr>
                          <w:color w:val="FFFFFF" w:themeColor="background1"/>
                        </w:rPr>
                        <w:t xml:space="preserve"> </w:t>
                      </w:r>
                      <w:r w:rsidR="001F1DBF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5BA7BE98" wp14:editId="4D47A87B">
                            <wp:extent cx="209550" cy="200025"/>
                            <wp:effectExtent l="0" t="0" r="0" b="9525"/>
                            <wp:docPr id="116" name="Picture 1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64345" w:rsidRPr="001F1DBF">
                        <w:rPr>
                          <w:color w:val="FFFFFF" w:themeColor="background1"/>
                        </w:rPr>
                        <w:t xml:space="preserve"> </w:t>
                      </w:r>
                      <w:r w:rsidR="009558B9">
                        <w:rPr>
                          <w:color w:val="FFFFFF" w:themeColor="background1"/>
                        </w:rPr>
                        <w:t xml:space="preserve"> </w:t>
                      </w:r>
                      <w:r w:rsidR="00A64345" w:rsidRPr="004D1CBA">
                        <w:rPr>
                          <w:noProof/>
                          <w:lang w:val="vi-VN" w:eastAsia="vi-VN"/>
                        </w:rPr>
                        <w:drawing>
                          <wp:inline distT="0" distB="0" distL="0" distR="0" wp14:anchorId="13194876" wp14:editId="4BFDA1B8">
                            <wp:extent cx="209550" cy="200025"/>
                            <wp:effectExtent l="0" t="0" r="0" b="9525"/>
                            <wp:docPr id="83" name="Picture 8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64345" w:rsidRPr="001F1DBF">
                        <w:rPr>
                          <w:color w:val="FFFFFF" w:themeColor="background1"/>
                        </w:rPr>
                        <w:t xml:space="preserve">  </w:t>
                      </w:r>
                    </w:p>
                    <w:p w:rsidR="00EB0A4F" w:rsidRPr="004D1CBA" w:rsidRDefault="00F77E3D">
                      <w:pPr>
                        <w:rPr>
                          <w:color w:val="FFFFFF" w:themeColor="background1"/>
                        </w:rPr>
                      </w:pPr>
                      <w:r w:rsidRPr="004D1CBA">
                        <w:rPr>
                          <w:color w:val="FFFFFF" w:themeColor="background1"/>
                        </w:rPr>
                        <w:sym w:font="Wingdings" w:char="F040"/>
                      </w:r>
                      <w:proofErr w:type="spellStart"/>
                      <w:r w:rsidR="00EB0A4F"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huyế</w:t>
                      </w:r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71EA7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rình</w:t>
                      </w:r>
                      <w:proofErr w:type="spellEnd"/>
                    </w:p>
                    <w:p w:rsidR="00F77E3D" w:rsidRPr="001F1DBF" w:rsidRDefault="00940AA2" w:rsidP="001F1DBF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noProof/>
                        </w:rPr>
                        <w:t xml:space="preserve">        </w:t>
                      </w:r>
                      <w:r w:rsidR="00685BB8">
                        <w:rPr>
                          <w:noProof/>
                        </w:rPr>
                        <w:pict>
                          <v:shape id="Picture 84" o:spid="_x0000_i1028" type="#_x0000_t75" style="width:16.5pt;height:15.75pt;visibility:visible;mso-wrap-style:square" o:bullet="t">
                            <v:imagedata r:id="rId8" o:title=""/>
                          </v:shape>
                        </w:pict>
                      </w:r>
                      <w:r w:rsidR="00A64345" w:rsidRPr="001F1DBF">
                        <w:rPr>
                          <w:color w:val="FFFFFF" w:themeColor="background1"/>
                        </w:rPr>
                        <w:t xml:space="preserve">  </w:t>
                      </w:r>
                      <w:r w:rsidR="001F1DBF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5BA7BE98" wp14:editId="4D47A87B">
                            <wp:extent cx="209550" cy="200025"/>
                            <wp:effectExtent l="0" t="0" r="0" b="9525"/>
                            <wp:docPr id="84" name="Picture 8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1F1DBF">
                        <w:rPr>
                          <w:color w:val="FFFFFF" w:themeColor="background1"/>
                        </w:rPr>
                        <w:t xml:space="preserve"> </w:t>
                      </w:r>
                      <w:r w:rsidR="009558B9">
                        <w:rPr>
                          <w:color w:val="FFFFFF" w:themeColor="background1"/>
                        </w:rPr>
                        <w:t xml:space="preserve"> </w:t>
                      </w:r>
                      <w:r w:rsidR="001F1DBF" w:rsidRPr="004D1CBA">
                        <w:rPr>
                          <w:noProof/>
                          <w:color w:val="FFFFFF" w:themeColor="background1"/>
                          <w:lang w:val="vi-VN" w:eastAsia="vi-VN"/>
                        </w:rPr>
                        <w:drawing>
                          <wp:inline distT="0" distB="0" distL="0" distR="0" wp14:anchorId="5BA7BE98" wp14:editId="4D47A87B">
                            <wp:extent cx="209550" cy="200025"/>
                            <wp:effectExtent l="0" t="0" r="0" b="9525"/>
                            <wp:docPr id="117" name="Picture 1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64345" w:rsidRPr="001F1DBF">
                        <w:rPr>
                          <w:color w:val="FFFFFF" w:themeColor="background1"/>
                        </w:rPr>
                        <w:t xml:space="preserve"> </w:t>
                      </w:r>
                      <w:r w:rsidR="009558B9">
                        <w:rPr>
                          <w:color w:val="FFFFFF" w:themeColor="background1"/>
                        </w:rPr>
                        <w:t xml:space="preserve"> </w:t>
                      </w:r>
                      <w:r w:rsidR="00A64345" w:rsidRPr="004D1CBA">
                        <w:rPr>
                          <w:noProof/>
                          <w:lang w:val="vi-VN" w:eastAsia="vi-VN"/>
                        </w:rPr>
                        <w:drawing>
                          <wp:inline distT="0" distB="0" distL="0" distR="0" wp14:anchorId="6265248A" wp14:editId="5D37BB97">
                            <wp:extent cx="209550" cy="200025"/>
                            <wp:effectExtent l="0" t="0" r="0" b="9525"/>
                            <wp:docPr id="89" name="Picture 8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558B9">
                        <w:rPr>
                          <w:color w:val="FFFFFF" w:themeColor="background1"/>
                        </w:rPr>
                        <w:t xml:space="preserve"> </w:t>
                      </w:r>
                      <w:r w:rsidR="001F1DBF">
                        <w:rPr>
                          <w:color w:val="FFFFFF" w:themeColor="background1"/>
                        </w:rPr>
                        <w:t xml:space="preserve"> </w:t>
                      </w:r>
                      <w:r w:rsidR="001F1DBF" w:rsidRPr="004D1CBA">
                        <w:rPr>
                          <w:noProof/>
                          <w:lang w:val="vi-VN" w:eastAsia="vi-VN"/>
                        </w:rPr>
                        <w:drawing>
                          <wp:inline distT="0" distB="0" distL="0" distR="0" wp14:anchorId="1532810C" wp14:editId="4D8D54BE">
                            <wp:extent cx="209550" cy="200025"/>
                            <wp:effectExtent l="0" t="0" r="0" b="9525"/>
                            <wp:docPr id="118" name="Picture 1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550" cy="20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71EA7" w:rsidRDefault="00E92623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color w:val="C00000"/>
                          <w:sz w:val="32"/>
                          <w:szCs w:val="32"/>
                          <w:lang w:val="vi-VN" w:eastAsia="vi-VN"/>
                        </w:rPr>
                        <w:drawing>
                          <wp:inline distT="0" distB="0" distL="0" distR="0">
                            <wp:extent cx="447675" cy="454875"/>
                            <wp:effectExtent l="0" t="0" r="0" b="254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so-thich-bang-tieng-anh-1.jp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48764" cy="45598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color w:val="C00000"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571720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Sở</w:t>
                      </w:r>
                      <w:proofErr w:type="spellEnd"/>
                      <w:r w:rsidR="00571720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571720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thích</w:t>
                      </w:r>
                      <w:proofErr w:type="spellEnd"/>
                      <w:r w:rsidR="00571720" w:rsidRPr="00B71EA7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:</w:t>
                      </w:r>
                    </w:p>
                    <w:p w:rsidR="00B71EA7" w:rsidRPr="00B71EA7" w:rsidRDefault="00B71EA7">
                      <w:pPr>
                        <w:rPr>
                          <w:rFonts w:ascii="Arial" w:hAnsi="Arial" w:cs="Arial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  <w:p w:rsidR="002235B6" w:rsidRDefault="00E92623">
                      <w:r>
                        <w:rPr>
                          <w:noProof/>
                          <w:lang w:val="vi-VN" w:eastAsia="vi-VN"/>
                        </w:rPr>
                        <w:drawing>
                          <wp:inline distT="0" distB="0" distL="0" distR="0">
                            <wp:extent cx="447675" cy="447675"/>
                            <wp:effectExtent l="0" t="0" r="9525" b="9525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headphones-with-music-note_318-43350.jpg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47932" cy="44793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4D1CBA">
                        <w:t xml:space="preserve">  </w:t>
                      </w:r>
                      <w:r w:rsidR="002235B6">
                        <w:t xml:space="preserve"> </w:t>
                      </w:r>
                      <w:r>
                        <w:rPr>
                          <w:noProof/>
                          <w:lang w:val="vi-VN" w:eastAsia="vi-VN"/>
                        </w:rPr>
                        <w:drawing>
                          <wp:inline distT="0" distB="0" distL="0" distR="0">
                            <wp:extent cx="428625" cy="428625"/>
                            <wp:effectExtent l="0" t="0" r="9525" b="9525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k1014543.jpg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27996" cy="42799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235B6">
                        <w:t xml:space="preserve"> </w:t>
                      </w:r>
                      <w:r>
                        <w:rPr>
                          <w:noProof/>
                        </w:rPr>
                        <w:t xml:space="preserve"> </w:t>
                      </w:r>
                      <w:r>
                        <w:rPr>
                          <w:noProof/>
                          <w:lang w:val="vi-VN" w:eastAsia="vi-VN"/>
                        </w:rPr>
                        <w:drawing>
                          <wp:inline distT="0" distB="0" distL="0" distR="0">
                            <wp:extent cx="438150" cy="438150"/>
                            <wp:effectExtent l="0" t="0" r="0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tải xuống.png"/>
                                    <pic:cNvPicPr/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38150" cy="4381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t xml:space="preserve">   </w:t>
                      </w:r>
                      <w:r>
                        <w:rPr>
                          <w:noProof/>
                          <w:lang w:val="vi-VN" w:eastAsia="vi-VN"/>
                        </w:rPr>
                        <w:drawing>
                          <wp:inline distT="0" distB="0" distL="0" distR="0">
                            <wp:extent cx="406153" cy="419100"/>
                            <wp:effectExtent l="0" t="0" r="0" b="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1524570_10153437230851549_2220815068741241526_n.png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07511" cy="42050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C03901" w:rsidRDefault="00C03901">
                      <w:r>
                        <w:t xml:space="preserve">              </w:t>
                      </w:r>
                      <w:r w:rsidR="004D1CBA">
                        <w:t xml:space="preserve">  </w:t>
                      </w:r>
                      <w:r>
                        <w:t xml:space="preserve">   </w:t>
                      </w:r>
                    </w:p>
                  </w:txbxContent>
                </v:textbox>
              </v:shape>
            </w:pict>
          </mc:Fallback>
        </mc:AlternateContent>
      </w:r>
      <w:r w:rsidR="004273DB">
        <w:rPr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37CD9B" wp14:editId="43D7867B">
                <wp:simplePos x="0" y="0"/>
                <wp:positionH relativeFrom="column">
                  <wp:posOffset>-1080135</wp:posOffset>
                </wp:positionH>
                <wp:positionV relativeFrom="paragraph">
                  <wp:posOffset>-890905</wp:posOffset>
                </wp:positionV>
                <wp:extent cx="7562850" cy="10687050"/>
                <wp:effectExtent l="114300" t="114300" r="133350" b="1333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62850" cy="106870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  <a:effectLst>
                          <a:glow rad="101600">
                            <a:schemeClr val="accent1">
                              <a:satMod val="175000"/>
                              <a:alpha val="40000"/>
                            </a:schemeClr>
                          </a:glow>
                          <a:innerShdw blurRad="63500" dist="50800" dir="18900000">
                            <a:schemeClr val="bg1">
                              <a:lumMod val="95000"/>
                              <a:alpha val="50000"/>
                            </a:schemeClr>
                          </a:innerShdw>
                        </a:effec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B3648" w:rsidRPr="0059639C" w:rsidRDefault="00034F57" w:rsidP="00E8428D">
                            <w:pPr>
                              <w:shd w:val="clear" w:color="auto" w:fill="F2F2F2" w:themeFill="background1" w:themeFillShade="F2"/>
                              <w:tabs>
                                <w:tab w:val="center" w:pos="7470"/>
                              </w:tabs>
                              <w:rPr>
                                <w:rFonts w:eastAsia="Adobe Fan Heiti Std B" w:cs="Times New Roman"/>
                                <w:b/>
                                <w:color w:val="365F91" w:themeColor="accent1" w:themeShade="BF"/>
                                <w:sz w:val="48"/>
                                <w:szCs w:val="48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44"/>
                                <w:szCs w:val="44"/>
                              </w:rPr>
                              <w:tab/>
                            </w:r>
                            <w:r w:rsidR="00EB3648" w:rsidRPr="0059639C">
                              <w:rPr>
                                <w:rFonts w:eastAsia="Adobe Fan Heiti Std B" w:cs="Times New Roman"/>
                                <w:b/>
                                <w:color w:val="365F91" w:themeColor="accent1" w:themeShade="BF"/>
                                <w:sz w:val="48"/>
                                <w:szCs w:val="48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NGUYỄN VĂN ANH</w:t>
                            </w:r>
                          </w:p>
                          <w:p w:rsidR="00EB3648" w:rsidRPr="00A64345" w:rsidRDefault="00EB3648" w:rsidP="00E8428D">
                            <w:pPr>
                              <w:shd w:val="clear" w:color="auto" w:fill="F2F2F2" w:themeFill="background1" w:themeFillShade="F2"/>
                              <w:tabs>
                                <w:tab w:val="left" w:pos="4680"/>
                                <w:tab w:val="center" w:pos="7470"/>
                              </w:tabs>
                              <w:rPr>
                                <w:color w:val="FFFFFF" w:themeColor="background1"/>
                                <w:sz w:val="32"/>
                                <w:szCs w:val="32"/>
                                <w14:textOutline w14:w="9525" w14:cap="rnd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75C19">
                              <w:rPr>
                                <w:color w:val="000000" w:themeColor="text1"/>
                              </w:rPr>
                              <w:tab/>
                            </w:r>
                            <w:r w:rsidR="005C0253" w:rsidRPr="005B524E">
                              <w:rPr>
                                <w:color w:val="002060"/>
                                <w:sz w:val="32"/>
                                <w:szCs w:val="32"/>
                              </w:rPr>
                              <w:sym w:font="Wingdings" w:char="F027"/>
                            </w:r>
                            <w:r w:rsidR="005C0253" w:rsidRPr="005B524E">
                              <w:rPr>
                                <w:color w:val="002060"/>
                                <w:sz w:val="32"/>
                                <w:szCs w:val="32"/>
                              </w:rPr>
                              <w:sym w:font="Wingdings" w:char="F027"/>
                            </w:r>
                            <w:r w:rsidR="00A64345" w:rsidRPr="005B524E">
                              <w:rPr>
                                <w:color w:val="002060"/>
                                <w:sz w:val="32"/>
                                <w:szCs w:val="32"/>
                              </w:rPr>
                              <w:sym w:font="Wingdings" w:char="F027"/>
                            </w:r>
                            <w:r w:rsidR="00926292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5C0253" w:rsidRPr="00A64345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5B524E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>25/3/1994</w:t>
                            </w:r>
                          </w:p>
                          <w:p w:rsidR="00EB3648" w:rsidRPr="00A64345" w:rsidRDefault="00EB3648" w:rsidP="00E8428D">
                            <w:pPr>
                              <w:shd w:val="clear" w:color="auto" w:fill="F2F2F2" w:themeFill="background1" w:themeFillShade="F2"/>
                              <w:tabs>
                                <w:tab w:val="left" w:pos="4680"/>
                                <w:tab w:val="center" w:pos="7470"/>
                              </w:tabs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A64345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ab/>
                            </w:r>
                            <w:r w:rsidR="009F5DC0" w:rsidRPr="005B524E">
                              <w:rPr>
                                <w:color w:val="002060"/>
                                <w:sz w:val="32"/>
                                <w:szCs w:val="32"/>
                              </w:rPr>
                              <w:sym w:font="Wingdings" w:char="F028"/>
                            </w:r>
                            <w:r w:rsidR="005C0253" w:rsidRPr="005B524E">
                              <w:rPr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926292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5B524E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>+84 123 456 789</w:t>
                            </w:r>
                          </w:p>
                          <w:p w:rsidR="00EB3648" w:rsidRPr="00A64345" w:rsidRDefault="00EB3648" w:rsidP="00E8428D">
                            <w:pPr>
                              <w:shd w:val="clear" w:color="auto" w:fill="F2F2F2" w:themeFill="background1" w:themeFillShade="F2"/>
                              <w:tabs>
                                <w:tab w:val="left" w:pos="4680"/>
                                <w:tab w:val="center" w:pos="7470"/>
                              </w:tabs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A64345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ab/>
                            </w:r>
                            <w:r w:rsidR="009F5DC0" w:rsidRPr="005B524E">
                              <w:rPr>
                                <w:color w:val="002060"/>
                                <w:sz w:val="32"/>
                                <w:szCs w:val="32"/>
                              </w:rPr>
                              <w:sym w:font="Wingdings" w:char="F02A"/>
                            </w:r>
                            <w:r w:rsidR="005C0253" w:rsidRPr="005B524E">
                              <w:rPr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926292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="00926292" w:rsidRPr="00B71EA7">
                              <w:rPr>
                                <w:color w:val="1F497D" w:themeColor="text2"/>
                                <w:sz w:val="32"/>
                                <w:szCs w:val="32"/>
                              </w:rPr>
                              <w:t xml:space="preserve"> </w:t>
                            </w:r>
                            <w:hyperlink r:id="rId17" w:history="1">
                              <w:r w:rsidRPr="00B71EA7">
                                <w:rPr>
                                  <w:rStyle w:val="Hyperlink"/>
                                  <w:color w:val="1F497D" w:themeColor="text2"/>
                                  <w:sz w:val="32"/>
                                  <w:szCs w:val="32"/>
                                </w:rPr>
                                <w:t>nguyenvananh@gmail.com</w:t>
                              </w:r>
                            </w:hyperlink>
                          </w:p>
                          <w:p w:rsidR="00EB3648" w:rsidRPr="00A64345" w:rsidRDefault="00EB3648" w:rsidP="00E8428D">
                            <w:pPr>
                              <w:shd w:val="clear" w:color="auto" w:fill="F2F2F2" w:themeFill="background1" w:themeFillShade="F2"/>
                              <w:tabs>
                                <w:tab w:val="left" w:pos="4680"/>
                                <w:tab w:val="center" w:pos="7470"/>
                              </w:tabs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A64345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ab/>
                            </w:r>
                            <w:r w:rsidR="00571720" w:rsidRPr="00E92623">
                              <w:rPr>
                                <w:color w:val="002060"/>
                                <w:sz w:val="32"/>
                                <w:szCs w:val="32"/>
                              </w:rPr>
                              <w:sym w:font="Webdings" w:char="F048"/>
                            </w:r>
                            <w:r w:rsidR="005C0253" w:rsidRPr="00E92623">
                              <w:rPr>
                                <w:color w:val="00206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926292" w:rsidRPr="00926292">
                              <w:rPr>
                                <w:color w:val="00B05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926292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Pr="005B524E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123 </w:t>
                            </w:r>
                            <w:proofErr w:type="spellStart"/>
                            <w:r w:rsidRPr="005B524E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>đường</w:t>
                            </w:r>
                            <w:proofErr w:type="spellEnd"/>
                            <w:r w:rsidRPr="005B524E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Lê Hồng </w:t>
                            </w:r>
                            <w:proofErr w:type="spellStart"/>
                            <w:r w:rsidRPr="005B524E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>Phong</w:t>
                            </w:r>
                            <w:proofErr w:type="spellEnd"/>
                            <w:r w:rsidRPr="005B524E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, </w:t>
                            </w:r>
                            <w:proofErr w:type="spellStart"/>
                            <w:r w:rsidRPr="005B524E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>phường</w:t>
                            </w:r>
                            <w:proofErr w:type="spellEnd"/>
                            <w:r w:rsidRPr="005B524E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12, </w:t>
                            </w:r>
                            <w:proofErr w:type="spellStart"/>
                            <w:r w:rsidRPr="005B524E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>quận</w:t>
                            </w:r>
                            <w:proofErr w:type="spellEnd"/>
                            <w:r w:rsidRPr="005B524E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3</w:t>
                            </w:r>
                            <w:r w:rsidRPr="00A64345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>, TP HCM</w:t>
                            </w:r>
                          </w:p>
                          <w:p w:rsidR="00EB3648" w:rsidRDefault="00EB3648" w:rsidP="00E8428D">
                            <w:pPr>
                              <w:shd w:val="clear" w:color="auto" w:fill="F2F2F2" w:themeFill="background1" w:themeFillShade="F2"/>
                              <w:tabs>
                                <w:tab w:val="center" w:pos="7470"/>
                              </w:tabs>
                              <w:rPr>
                                <w:color w:val="FFFFFF" w:themeColor="background1"/>
                              </w:rPr>
                            </w:pPr>
                          </w:p>
                          <w:p w:rsidR="005C0253" w:rsidRPr="005C0253" w:rsidRDefault="005C0253" w:rsidP="00EB3648">
                            <w:pPr>
                              <w:tabs>
                                <w:tab w:val="center" w:pos="7470"/>
                              </w:tabs>
                              <w:rPr>
                                <w:color w:val="000000" w:themeColor="text1"/>
                              </w:rPr>
                            </w:pPr>
                          </w:p>
                          <w:p w:rsidR="005C0253" w:rsidRPr="005C0253" w:rsidRDefault="005C0253" w:rsidP="00EB3648">
                            <w:pPr>
                              <w:tabs>
                                <w:tab w:val="center" w:pos="7470"/>
                              </w:tabs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37CD9B" id="Text Box 3" o:spid="_x0000_s1029" type="#_x0000_t202" style="position:absolute;margin-left:-85.05pt;margin-top:-70.15pt;width:595.5pt;height:841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" fillcolor="#f2f2f2 [3052]" strokecolor="white [3212]" strokeweight="2pt">
                <v:textbox>
                  <w:txbxContent>
                    <w:p w:rsidR="00EB3648" w:rsidRPr="0059639C" w:rsidRDefault="00034F57" w:rsidP="00E8428D">
                      <w:pPr>
                        <w:shd w:val="clear" w:color="auto" w:fill="F2F2F2" w:themeFill="background1" w:themeFillShade="F2"/>
                        <w:tabs>
                          <w:tab w:val="center" w:pos="7470"/>
                        </w:tabs>
                        <w:rPr>
                          <w:rFonts w:eastAsia="Adobe Fan Heiti Std B" w:cs="Times New Roman"/>
                          <w:b/>
                          <w:color w:val="365F91" w:themeColor="accent1" w:themeShade="BF"/>
                          <w:sz w:val="48"/>
                          <w:szCs w:val="48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r>
                        <w:rPr>
                          <w:rFonts w:asciiTheme="majorHAnsi" w:hAnsiTheme="majorHAnsi"/>
                          <w:b/>
                          <w:color w:val="000000" w:themeColor="text1"/>
                          <w:sz w:val="44"/>
                          <w:szCs w:val="44"/>
                        </w:rPr>
                        <w:tab/>
                      </w:r>
                      <w:r w:rsidR="00EB3648" w:rsidRPr="0059639C">
                        <w:rPr>
                          <w:rFonts w:eastAsia="Adobe Fan Heiti Std B" w:cs="Times New Roman"/>
                          <w:b/>
                          <w:color w:val="365F91" w:themeColor="accent1" w:themeShade="BF"/>
                          <w:sz w:val="48"/>
                          <w:szCs w:val="48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>NGUYỄN VĂN ANH</w:t>
                      </w:r>
                    </w:p>
                    <w:p w:rsidR="00EB3648" w:rsidRPr="00A64345" w:rsidRDefault="00EB3648" w:rsidP="00E8428D">
                      <w:pPr>
                        <w:shd w:val="clear" w:color="auto" w:fill="F2F2F2" w:themeFill="background1" w:themeFillShade="F2"/>
                        <w:tabs>
                          <w:tab w:val="left" w:pos="4680"/>
                          <w:tab w:val="center" w:pos="7470"/>
                        </w:tabs>
                        <w:rPr>
                          <w:color w:val="FFFFFF" w:themeColor="background1"/>
                          <w:sz w:val="32"/>
                          <w:szCs w:val="32"/>
                          <w14:textOutline w14:w="9525" w14:cap="rnd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775C19">
                        <w:rPr>
                          <w:color w:val="000000" w:themeColor="text1"/>
                        </w:rPr>
                        <w:tab/>
                      </w:r>
                      <w:r w:rsidR="005C0253" w:rsidRPr="005B524E">
                        <w:rPr>
                          <w:color w:val="002060"/>
                          <w:sz w:val="32"/>
                          <w:szCs w:val="32"/>
                        </w:rPr>
                        <w:sym w:font="Wingdings" w:char="F027"/>
                      </w:r>
                      <w:r w:rsidR="005C0253" w:rsidRPr="005B524E">
                        <w:rPr>
                          <w:color w:val="002060"/>
                          <w:sz w:val="32"/>
                          <w:szCs w:val="32"/>
                        </w:rPr>
                        <w:sym w:font="Wingdings" w:char="F027"/>
                      </w:r>
                      <w:r w:rsidR="00A64345" w:rsidRPr="005B524E">
                        <w:rPr>
                          <w:color w:val="002060"/>
                          <w:sz w:val="32"/>
                          <w:szCs w:val="32"/>
                        </w:rPr>
                        <w:sym w:font="Wingdings" w:char="F027"/>
                      </w:r>
                      <w:r w:rsidR="00926292">
                        <w:rPr>
                          <w:color w:val="FFFFFF" w:themeColor="background1"/>
                          <w:sz w:val="32"/>
                          <w:szCs w:val="32"/>
                        </w:rPr>
                        <w:t xml:space="preserve"> </w:t>
                      </w:r>
                      <w:r w:rsidR="005C0253" w:rsidRPr="00A64345">
                        <w:rPr>
                          <w:color w:val="FFFFFF" w:themeColor="background1"/>
                          <w:sz w:val="32"/>
                          <w:szCs w:val="32"/>
                        </w:rPr>
                        <w:t xml:space="preserve"> </w:t>
                      </w:r>
                      <w:r w:rsidRPr="005B524E">
                        <w:rPr>
                          <w:color w:val="000000" w:themeColor="text1"/>
                          <w:sz w:val="32"/>
                          <w:szCs w:val="32"/>
                        </w:rPr>
                        <w:t>25/3/1994</w:t>
                      </w:r>
                    </w:p>
                    <w:p w:rsidR="00EB3648" w:rsidRPr="00A64345" w:rsidRDefault="00EB3648" w:rsidP="00E8428D">
                      <w:pPr>
                        <w:shd w:val="clear" w:color="auto" w:fill="F2F2F2" w:themeFill="background1" w:themeFillShade="F2"/>
                        <w:tabs>
                          <w:tab w:val="left" w:pos="4680"/>
                          <w:tab w:val="center" w:pos="7470"/>
                        </w:tabs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  <w:r w:rsidRPr="00A64345">
                        <w:rPr>
                          <w:color w:val="FFFFFF" w:themeColor="background1"/>
                          <w:sz w:val="32"/>
                          <w:szCs w:val="32"/>
                        </w:rPr>
                        <w:tab/>
                      </w:r>
                      <w:r w:rsidR="009F5DC0" w:rsidRPr="005B524E">
                        <w:rPr>
                          <w:color w:val="002060"/>
                          <w:sz w:val="32"/>
                          <w:szCs w:val="32"/>
                        </w:rPr>
                        <w:sym w:font="Wingdings" w:char="F028"/>
                      </w:r>
                      <w:r w:rsidR="005C0253" w:rsidRPr="005B524E">
                        <w:rPr>
                          <w:color w:val="002060"/>
                          <w:sz w:val="32"/>
                          <w:szCs w:val="32"/>
                        </w:rPr>
                        <w:t xml:space="preserve"> </w:t>
                      </w:r>
                      <w:r w:rsidR="00926292">
                        <w:rPr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5B524E">
                        <w:rPr>
                          <w:color w:val="000000" w:themeColor="text1"/>
                          <w:sz w:val="32"/>
                          <w:szCs w:val="32"/>
                        </w:rPr>
                        <w:t>+84 123 456 789</w:t>
                      </w:r>
                    </w:p>
                    <w:p w:rsidR="00EB3648" w:rsidRPr="00A64345" w:rsidRDefault="00EB3648" w:rsidP="00E8428D">
                      <w:pPr>
                        <w:shd w:val="clear" w:color="auto" w:fill="F2F2F2" w:themeFill="background1" w:themeFillShade="F2"/>
                        <w:tabs>
                          <w:tab w:val="left" w:pos="4680"/>
                          <w:tab w:val="center" w:pos="7470"/>
                        </w:tabs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  <w:r w:rsidRPr="00A64345">
                        <w:rPr>
                          <w:color w:val="FFFFFF" w:themeColor="background1"/>
                          <w:sz w:val="32"/>
                          <w:szCs w:val="32"/>
                        </w:rPr>
                        <w:tab/>
                      </w:r>
                      <w:r w:rsidR="009F5DC0" w:rsidRPr="005B524E">
                        <w:rPr>
                          <w:color w:val="002060"/>
                          <w:sz w:val="32"/>
                          <w:szCs w:val="32"/>
                        </w:rPr>
                        <w:sym w:font="Wingdings" w:char="F02A"/>
                      </w:r>
                      <w:r w:rsidR="005C0253" w:rsidRPr="005B524E">
                        <w:rPr>
                          <w:color w:val="002060"/>
                          <w:sz w:val="32"/>
                          <w:szCs w:val="32"/>
                        </w:rPr>
                        <w:t xml:space="preserve"> </w:t>
                      </w:r>
                      <w:r w:rsidR="00926292">
                        <w:rPr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="00926292" w:rsidRPr="00B71EA7">
                        <w:rPr>
                          <w:color w:val="1F497D" w:themeColor="text2"/>
                          <w:sz w:val="32"/>
                          <w:szCs w:val="32"/>
                        </w:rPr>
                        <w:t xml:space="preserve"> </w:t>
                      </w:r>
                      <w:hyperlink r:id="rId18" w:history="1">
                        <w:r w:rsidRPr="00B71EA7">
                          <w:rPr>
                            <w:rStyle w:val="Hyperlink"/>
                            <w:color w:val="1F497D" w:themeColor="text2"/>
                            <w:sz w:val="32"/>
                            <w:szCs w:val="32"/>
                          </w:rPr>
                          <w:t>nguyenvananh@gmail.com</w:t>
                        </w:r>
                      </w:hyperlink>
                    </w:p>
                    <w:p w:rsidR="00EB3648" w:rsidRPr="00A64345" w:rsidRDefault="00EB3648" w:rsidP="00E8428D">
                      <w:pPr>
                        <w:shd w:val="clear" w:color="auto" w:fill="F2F2F2" w:themeFill="background1" w:themeFillShade="F2"/>
                        <w:tabs>
                          <w:tab w:val="left" w:pos="4680"/>
                          <w:tab w:val="center" w:pos="7470"/>
                        </w:tabs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  <w:r w:rsidRPr="00A64345">
                        <w:rPr>
                          <w:color w:val="FFFFFF" w:themeColor="background1"/>
                          <w:sz w:val="32"/>
                          <w:szCs w:val="32"/>
                        </w:rPr>
                        <w:tab/>
                      </w:r>
                      <w:r w:rsidR="00571720" w:rsidRPr="00E92623">
                        <w:rPr>
                          <w:color w:val="002060"/>
                          <w:sz w:val="32"/>
                          <w:szCs w:val="32"/>
                        </w:rPr>
                        <w:sym w:font="Webdings" w:char="F048"/>
                      </w:r>
                      <w:r w:rsidR="005C0253" w:rsidRPr="00E92623">
                        <w:rPr>
                          <w:color w:val="002060"/>
                          <w:sz w:val="32"/>
                          <w:szCs w:val="32"/>
                        </w:rPr>
                        <w:t xml:space="preserve"> </w:t>
                      </w:r>
                      <w:r w:rsidR="00926292" w:rsidRPr="00926292">
                        <w:rPr>
                          <w:color w:val="00B050"/>
                          <w:sz w:val="32"/>
                          <w:szCs w:val="32"/>
                        </w:rPr>
                        <w:t xml:space="preserve"> </w:t>
                      </w:r>
                      <w:r w:rsidR="00926292">
                        <w:rPr>
                          <w:color w:val="FFFFFF" w:themeColor="background1"/>
                          <w:sz w:val="32"/>
                          <w:szCs w:val="32"/>
                        </w:rPr>
                        <w:t xml:space="preserve">   </w:t>
                      </w:r>
                      <w:r w:rsidRPr="005B524E">
                        <w:rPr>
                          <w:color w:val="000000" w:themeColor="text1"/>
                          <w:sz w:val="32"/>
                          <w:szCs w:val="32"/>
                        </w:rPr>
                        <w:t xml:space="preserve">123 </w:t>
                      </w:r>
                      <w:proofErr w:type="spellStart"/>
                      <w:r w:rsidRPr="005B524E">
                        <w:rPr>
                          <w:color w:val="000000" w:themeColor="text1"/>
                          <w:sz w:val="32"/>
                          <w:szCs w:val="32"/>
                        </w:rPr>
                        <w:t>đường</w:t>
                      </w:r>
                      <w:proofErr w:type="spellEnd"/>
                      <w:r w:rsidRPr="005B524E">
                        <w:rPr>
                          <w:color w:val="000000" w:themeColor="text1"/>
                          <w:sz w:val="32"/>
                          <w:szCs w:val="32"/>
                        </w:rPr>
                        <w:t xml:space="preserve"> Lê Hồng </w:t>
                      </w:r>
                      <w:proofErr w:type="spellStart"/>
                      <w:r w:rsidRPr="005B524E">
                        <w:rPr>
                          <w:color w:val="000000" w:themeColor="text1"/>
                          <w:sz w:val="32"/>
                          <w:szCs w:val="32"/>
                        </w:rPr>
                        <w:t>Phong</w:t>
                      </w:r>
                      <w:proofErr w:type="spellEnd"/>
                      <w:r w:rsidRPr="005B524E">
                        <w:rPr>
                          <w:color w:val="000000" w:themeColor="text1"/>
                          <w:sz w:val="32"/>
                          <w:szCs w:val="32"/>
                        </w:rPr>
                        <w:t xml:space="preserve">, </w:t>
                      </w:r>
                      <w:proofErr w:type="spellStart"/>
                      <w:r w:rsidRPr="005B524E">
                        <w:rPr>
                          <w:color w:val="000000" w:themeColor="text1"/>
                          <w:sz w:val="32"/>
                          <w:szCs w:val="32"/>
                        </w:rPr>
                        <w:t>phường</w:t>
                      </w:r>
                      <w:proofErr w:type="spellEnd"/>
                      <w:r w:rsidRPr="005B524E">
                        <w:rPr>
                          <w:color w:val="000000" w:themeColor="text1"/>
                          <w:sz w:val="32"/>
                          <w:szCs w:val="32"/>
                        </w:rPr>
                        <w:t xml:space="preserve"> 12, </w:t>
                      </w:r>
                      <w:proofErr w:type="spellStart"/>
                      <w:r w:rsidRPr="005B524E">
                        <w:rPr>
                          <w:color w:val="000000" w:themeColor="text1"/>
                          <w:sz w:val="32"/>
                          <w:szCs w:val="32"/>
                        </w:rPr>
                        <w:t>quận</w:t>
                      </w:r>
                      <w:proofErr w:type="spellEnd"/>
                      <w:r w:rsidRPr="005B524E">
                        <w:rPr>
                          <w:color w:val="000000" w:themeColor="text1"/>
                          <w:sz w:val="32"/>
                          <w:szCs w:val="32"/>
                        </w:rPr>
                        <w:t xml:space="preserve"> 3</w:t>
                      </w:r>
                      <w:r w:rsidRPr="00A64345">
                        <w:rPr>
                          <w:color w:val="FFFFFF" w:themeColor="background1"/>
                          <w:sz w:val="32"/>
                          <w:szCs w:val="32"/>
                        </w:rPr>
                        <w:t>, TP HCM</w:t>
                      </w:r>
                    </w:p>
                    <w:p w:rsidR="00EB3648" w:rsidRDefault="00EB3648" w:rsidP="00E8428D">
                      <w:pPr>
                        <w:shd w:val="clear" w:color="auto" w:fill="F2F2F2" w:themeFill="background1" w:themeFillShade="F2"/>
                        <w:tabs>
                          <w:tab w:val="center" w:pos="7470"/>
                        </w:tabs>
                        <w:rPr>
                          <w:color w:val="FFFFFF" w:themeColor="background1"/>
                        </w:rPr>
                      </w:pPr>
                    </w:p>
                    <w:p w:rsidR="005C0253" w:rsidRPr="005C0253" w:rsidRDefault="005C0253" w:rsidP="00EB3648">
                      <w:pPr>
                        <w:tabs>
                          <w:tab w:val="center" w:pos="7470"/>
                        </w:tabs>
                        <w:rPr>
                          <w:color w:val="000000" w:themeColor="text1"/>
                        </w:rPr>
                      </w:pPr>
                    </w:p>
                    <w:p w:rsidR="005C0253" w:rsidRPr="005C0253" w:rsidRDefault="005C0253" w:rsidP="00EB3648">
                      <w:pPr>
                        <w:tabs>
                          <w:tab w:val="center" w:pos="7470"/>
                        </w:tabs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23665C" w:rsidSect="00A777A3">
      <w:pgSz w:w="11907" w:h="16840" w:code="9"/>
      <w:pgMar w:top="1418" w:right="1557" w:bottom="1418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3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3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A3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3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3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3"/>
    <w:family w:val="roman"/>
    <w:pitch w:val="variable"/>
    <w:sig w:usb0="E00002FF" w:usb1="400004FF" w:usb2="00000000" w:usb3="00000000" w:csb0="0000019F" w:csb1="00000000"/>
  </w:font>
  <w:font w:name="Adobe Fan Heiti Std B"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3C37CD9B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2" type="#_x0000_t75" style="width:16.5pt;height:15.75pt;visibility:visible;mso-wrap-style:square" o:bullet="t">
        <v:imagedata r:id="rId1" o:title=""/>
      </v:shape>
    </w:pict>
  </w:numPicBullet>
  <w:abstractNum w:abstractNumId="0" w15:restartNumberingAfterBreak="0">
    <w:nsid w:val="185C4194"/>
    <w:multiLevelType w:val="hybridMultilevel"/>
    <w:tmpl w:val="56B6F134"/>
    <w:lvl w:ilvl="0" w:tplc="81D8BB70">
      <w:start w:val="201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D1420A"/>
    <w:multiLevelType w:val="hybridMultilevel"/>
    <w:tmpl w:val="1DF0DC64"/>
    <w:lvl w:ilvl="0" w:tplc="AB24257A">
      <w:start w:val="1"/>
      <w:numFmt w:val="bullet"/>
      <w:lvlText w:val="@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4F92EA8"/>
    <w:multiLevelType w:val="hybridMultilevel"/>
    <w:tmpl w:val="4A24AAD6"/>
    <w:lvl w:ilvl="0" w:tplc="042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DAA0849"/>
    <w:multiLevelType w:val="hybridMultilevel"/>
    <w:tmpl w:val="0C50C730"/>
    <w:lvl w:ilvl="0" w:tplc="21260C3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D44389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F20F9D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E5ACD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47410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3925C0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B7E43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2C8FF3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D04D09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372B18AF"/>
    <w:multiLevelType w:val="hybridMultilevel"/>
    <w:tmpl w:val="66068E18"/>
    <w:lvl w:ilvl="0" w:tplc="C598DAA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E5A20B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2E4529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6281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EC44D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422AAA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E7AB2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30816F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41AAA9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563873BA"/>
    <w:multiLevelType w:val="hybridMultilevel"/>
    <w:tmpl w:val="9BC8F046"/>
    <w:lvl w:ilvl="0" w:tplc="689463E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2946B3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C0D8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B22D36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822529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2D2A18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FD655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8E6DA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DD07FA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69D13D07"/>
    <w:multiLevelType w:val="hybridMultilevel"/>
    <w:tmpl w:val="EE42D7C8"/>
    <w:lvl w:ilvl="0" w:tplc="912E06D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AB410F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BA00F2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B8AAB4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8C298F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F76434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C72EF9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6DABC3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BBC481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77E907A0"/>
    <w:multiLevelType w:val="hybridMultilevel"/>
    <w:tmpl w:val="7CD68422"/>
    <w:lvl w:ilvl="0" w:tplc="AB9C022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EC6FD9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EA648B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24862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A825C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18EDA9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A2233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7FAEC3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C8EE4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5"/>
  </w:num>
  <w:num w:numId="5">
    <w:abstractNumId w:val="6"/>
  </w:num>
  <w:num w:numId="6">
    <w:abstractNumId w:val="7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HQUsjE3MjQxMTJR2l4NTi4sz8PJAC41oAiDESniwAAAA="/>
  </w:docVars>
  <w:rsids>
    <w:rsidRoot w:val="00176CE8"/>
    <w:rsid w:val="00034F57"/>
    <w:rsid w:val="00176CE8"/>
    <w:rsid w:val="001F1DBF"/>
    <w:rsid w:val="002235B6"/>
    <w:rsid w:val="0023665C"/>
    <w:rsid w:val="0027336E"/>
    <w:rsid w:val="004273DB"/>
    <w:rsid w:val="004D1CBA"/>
    <w:rsid w:val="00566295"/>
    <w:rsid w:val="00571720"/>
    <w:rsid w:val="0057338F"/>
    <w:rsid w:val="0059639C"/>
    <w:rsid w:val="005B524E"/>
    <w:rsid w:val="005C0253"/>
    <w:rsid w:val="006220B5"/>
    <w:rsid w:val="00631C95"/>
    <w:rsid w:val="00645AEE"/>
    <w:rsid w:val="00685BB8"/>
    <w:rsid w:val="00723110"/>
    <w:rsid w:val="00775C19"/>
    <w:rsid w:val="007B45D5"/>
    <w:rsid w:val="007C560C"/>
    <w:rsid w:val="007F3E33"/>
    <w:rsid w:val="008474BA"/>
    <w:rsid w:val="00926292"/>
    <w:rsid w:val="00940AA2"/>
    <w:rsid w:val="009558B9"/>
    <w:rsid w:val="009753A6"/>
    <w:rsid w:val="00980CC6"/>
    <w:rsid w:val="009D7A49"/>
    <w:rsid w:val="009F5DC0"/>
    <w:rsid w:val="00A274EA"/>
    <w:rsid w:val="00A50C3A"/>
    <w:rsid w:val="00A574DD"/>
    <w:rsid w:val="00A64345"/>
    <w:rsid w:val="00A777A3"/>
    <w:rsid w:val="00AE2731"/>
    <w:rsid w:val="00B54FDE"/>
    <w:rsid w:val="00B71839"/>
    <w:rsid w:val="00B71EA7"/>
    <w:rsid w:val="00C00007"/>
    <w:rsid w:val="00C03901"/>
    <w:rsid w:val="00C11B67"/>
    <w:rsid w:val="00C54974"/>
    <w:rsid w:val="00DB32F5"/>
    <w:rsid w:val="00DF37F0"/>
    <w:rsid w:val="00E04888"/>
    <w:rsid w:val="00E775AD"/>
    <w:rsid w:val="00E8428D"/>
    <w:rsid w:val="00E92623"/>
    <w:rsid w:val="00E96A42"/>
    <w:rsid w:val="00EB0A4F"/>
    <w:rsid w:val="00EB3648"/>
    <w:rsid w:val="00EB64D1"/>
    <w:rsid w:val="00EF7195"/>
    <w:rsid w:val="00F60327"/>
    <w:rsid w:val="00F62B8F"/>
    <w:rsid w:val="00F77E3D"/>
    <w:rsid w:val="00F9134B"/>
    <w:rsid w:val="00FE7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FC1E84C6-0E90-48C5-9460-F8ACE70B5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before="60" w:after="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364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74E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4E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62B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8.jpg"/><Relationship Id="rId18" Type="http://schemas.openxmlformats.org/officeDocument/2006/relationships/hyperlink" Target="mailto:nguyenvananh@gmail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3.jpg"/><Relationship Id="rId12" Type="http://schemas.openxmlformats.org/officeDocument/2006/relationships/image" Target="media/image7.jpg"/><Relationship Id="rId17" Type="http://schemas.openxmlformats.org/officeDocument/2006/relationships/hyperlink" Target="mailto:nguyenvananh@gmail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jpg"/><Relationship Id="rId11" Type="http://schemas.openxmlformats.org/officeDocument/2006/relationships/image" Target="media/image6.emf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e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emf"/><Relationship Id="rId14" Type="http://schemas.openxmlformats.org/officeDocument/2006/relationships/image" Target="media/image9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1F7D91-E589-4743-9F80-F4AEA464CD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Duy Pham</cp:lastModifiedBy>
  <cp:revision>11</cp:revision>
  <dcterms:created xsi:type="dcterms:W3CDTF">2016-12-21T04:21:00Z</dcterms:created>
  <dcterms:modified xsi:type="dcterms:W3CDTF">2016-12-23T08:27:00Z</dcterms:modified>
</cp:coreProperties>
</file>